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22F3E6" w14:textId="2DA11830" w:rsidR="00D279F7" w:rsidRDefault="00D279F7" w:rsidP="00D279F7">
      <w:bookmarkStart w:id="0" w:name="_Toc447281494"/>
      <w:bookmarkStart w:id="1" w:name="_Toc446344793"/>
      <w:bookmarkStart w:id="2" w:name="_GoBack"/>
      <w:bookmarkEnd w:id="2"/>
    </w:p>
    <w:p w14:paraId="1829C71A" w14:textId="150F35F7" w:rsidR="00D279F7" w:rsidRDefault="00D279F7" w:rsidP="00D279F7"/>
    <w:p w14:paraId="0396120F" w14:textId="43B1109B" w:rsidR="00D279F7" w:rsidRPr="003B5964" w:rsidRDefault="00D279F7" w:rsidP="00D279F7">
      <w:pPr>
        <w:jc w:val="center"/>
        <w:rPr>
          <w:rFonts w:ascii="Times New Roman" w:hAnsi="Times New Roman" w:cs="Times New Roman"/>
          <w:b/>
          <w:sz w:val="24"/>
          <w:szCs w:val="24"/>
        </w:rPr>
      </w:pPr>
      <w:r w:rsidRPr="003B5964">
        <w:rPr>
          <w:rFonts w:ascii="Times New Roman" w:hAnsi="Times New Roman" w:cs="Times New Roman"/>
          <w:b/>
          <w:sz w:val="24"/>
          <w:szCs w:val="24"/>
        </w:rPr>
        <w:t>APPENDIX D6.a</w:t>
      </w:r>
    </w:p>
    <w:p w14:paraId="7AD6E87D" w14:textId="1C738B65" w:rsidR="00D279F7" w:rsidRPr="003B5964" w:rsidRDefault="00D279F7" w:rsidP="00D279F7">
      <w:pPr>
        <w:jc w:val="center"/>
        <w:rPr>
          <w:rFonts w:ascii="Times New Roman" w:hAnsi="Times New Roman" w:cs="Times New Roman"/>
          <w:b/>
          <w:sz w:val="24"/>
          <w:szCs w:val="24"/>
        </w:rPr>
      </w:pPr>
    </w:p>
    <w:p w14:paraId="1A9ECD70" w14:textId="77777777" w:rsidR="004E1CEC" w:rsidRPr="003B5964" w:rsidRDefault="00D279F7" w:rsidP="00D279F7">
      <w:pPr>
        <w:jc w:val="center"/>
        <w:rPr>
          <w:rFonts w:ascii="Times New Roman" w:hAnsi="Times New Roman" w:cs="Times New Roman"/>
          <w:b/>
          <w:sz w:val="24"/>
          <w:szCs w:val="24"/>
        </w:rPr>
        <w:sectPr w:rsidR="004E1CEC" w:rsidRPr="003B5964" w:rsidSect="00AB6214">
          <w:footerReference w:type="default" r:id="rId12"/>
          <w:pgSz w:w="12240" w:h="15840"/>
          <w:pgMar w:top="1440" w:right="1440" w:bottom="1440" w:left="1440" w:header="720" w:footer="720" w:gutter="0"/>
          <w:cols w:space="720"/>
          <w:docGrid w:linePitch="360"/>
        </w:sectPr>
      </w:pPr>
      <w:r w:rsidRPr="003B5964">
        <w:rPr>
          <w:rFonts w:ascii="Times New Roman" w:hAnsi="Times New Roman" w:cs="Times New Roman"/>
          <w:b/>
          <w:sz w:val="24"/>
          <w:szCs w:val="24"/>
        </w:rPr>
        <w:t>CERTIFICATION SURVEY INFORMATION LETTER FROM STATE AGENCIES - ENGLISH</w:t>
      </w:r>
    </w:p>
    <w:bookmarkEnd w:id="0"/>
    <w:p w14:paraId="23841331" w14:textId="77777777" w:rsidR="00D36B5D" w:rsidRDefault="00D36B5D" w:rsidP="00041185">
      <w:pPr>
        <w:rPr>
          <w:rFonts w:ascii="Times New Roman" w:eastAsia="Calibri" w:hAnsi="Times New Roman" w:cs="Times New Roman"/>
          <w:sz w:val="24"/>
          <w:szCs w:val="24"/>
        </w:rPr>
      </w:pPr>
    </w:p>
    <w:p w14:paraId="62345F8D" w14:textId="31DDC2B9" w:rsidR="00041185" w:rsidRPr="00041185" w:rsidRDefault="00041185" w:rsidP="00041185">
      <w:pPr>
        <w:rPr>
          <w:rFonts w:ascii="Times New Roman" w:eastAsia="Calibri" w:hAnsi="Times New Roman" w:cs="Times New Roman"/>
          <w:sz w:val="24"/>
          <w:szCs w:val="24"/>
        </w:rPr>
      </w:pPr>
      <w:r w:rsidRPr="00041185">
        <w:rPr>
          <w:rFonts w:ascii="Times New Roman" w:eastAsia="Calibri" w:hAnsi="Times New Roman" w:cs="Times New Roman"/>
          <w:sz w:val="24"/>
          <w:szCs w:val="24"/>
        </w:rPr>
        <w:t>XX/XX/XXXX</w:t>
      </w:r>
    </w:p>
    <w:p w14:paraId="0E429B70" w14:textId="77777777" w:rsidR="00041185" w:rsidRPr="00041185" w:rsidRDefault="00041185" w:rsidP="00041185">
      <w:pPr>
        <w:spacing w:after="0"/>
        <w:rPr>
          <w:b/>
          <w:caps/>
          <w:color w:val="FF0000"/>
        </w:rPr>
      </w:pPr>
      <w:r w:rsidRPr="00041185">
        <w:rPr>
          <w:rFonts w:ascii="Times New Roman" w:eastAsia="Calibri" w:hAnsi="Times New Roman" w:cs="Times New Roman"/>
          <w:sz w:val="24"/>
          <w:szCs w:val="24"/>
        </w:rPr>
        <w:t>To:</w:t>
      </w:r>
      <w:r w:rsidRPr="00041185">
        <w:rPr>
          <w:rFonts w:ascii="Calibri" w:eastAsia="Calibri" w:hAnsi="Calibri" w:cs="Times New Roman"/>
        </w:rPr>
        <w:t xml:space="preserve"> </w:t>
      </w:r>
      <w:r w:rsidRPr="00041185">
        <w:rPr>
          <w:rFonts w:ascii="Times New Roman" w:hAnsi="Times New Roman" w:cs="Times New Roman"/>
          <w:sz w:val="24"/>
          <w:szCs w:val="24"/>
        </w:rPr>
        <w:t>Current WIC Program Participant</w:t>
      </w:r>
      <w:r w:rsidRPr="00041185">
        <w:rPr>
          <w:rFonts w:ascii="Calibri" w:eastAsia="Calibri" w:hAnsi="Calibri" w:cs="Times New Roman"/>
        </w:rPr>
        <w:br/>
      </w:r>
      <w:r w:rsidRPr="00041185">
        <w:rPr>
          <w:rFonts w:ascii="Times New Roman" w:eastAsia="Calibri" w:hAnsi="Times New Roman" w:cs="Times New Roman"/>
          <w:sz w:val="24"/>
          <w:szCs w:val="24"/>
        </w:rPr>
        <w:t>From:</w:t>
      </w:r>
      <w:r w:rsidRPr="00041185">
        <w:rPr>
          <w:rFonts w:ascii="Calibri" w:eastAsia="Calibri" w:hAnsi="Calibri" w:cs="Times New Roman"/>
        </w:rPr>
        <w:t xml:space="preserve"> </w:t>
      </w:r>
      <w:r w:rsidRPr="00041185">
        <w:rPr>
          <w:b/>
          <w:caps/>
          <w:color w:val="FF0000"/>
        </w:rPr>
        <w:t>[STATE WIC AGENCY DIRECTOR]</w:t>
      </w:r>
      <w:r w:rsidRPr="00041185">
        <w:rPr>
          <w:b/>
          <w:caps/>
          <w:color w:val="FF0000"/>
        </w:rPr>
        <w:br/>
      </w:r>
    </w:p>
    <w:p w14:paraId="2C51CACA" w14:textId="77777777" w:rsidR="00041185" w:rsidRPr="00041185" w:rsidRDefault="00041185" w:rsidP="00041185">
      <w:pPr>
        <w:spacing w:after="0"/>
        <w:rPr>
          <w:rFonts w:ascii="Calibri" w:eastAsia="Calibri" w:hAnsi="Calibri" w:cs="Times New Roman"/>
        </w:rPr>
      </w:pPr>
    </w:p>
    <w:p w14:paraId="58DD7C93" w14:textId="77777777" w:rsidR="00041185" w:rsidRPr="00041185" w:rsidRDefault="00041185" w:rsidP="00041185">
      <w:pPr>
        <w:rPr>
          <w:rFonts w:ascii="Times New Roman" w:eastAsia="Calibri" w:hAnsi="Times New Roman" w:cs="Times New Roman"/>
          <w:sz w:val="24"/>
          <w:szCs w:val="24"/>
        </w:rPr>
      </w:pPr>
      <w:r w:rsidRPr="00041185">
        <w:rPr>
          <w:rFonts w:ascii="Times New Roman" w:hAnsi="Times New Roman" w:cs="Times New Roman"/>
          <w:sz w:val="24"/>
          <w:szCs w:val="24"/>
        </w:rPr>
        <w:t xml:space="preserve">Dear WIC Participant or Parent, </w:t>
      </w:r>
    </w:p>
    <w:p w14:paraId="44010166" w14:textId="0273662E" w:rsidR="00041185" w:rsidRPr="00041185" w:rsidRDefault="00041185" w:rsidP="00041185">
      <w:pPr>
        <w:tabs>
          <w:tab w:val="left" w:leader="dot" w:pos="5830"/>
        </w:tabs>
        <w:spacing w:after="120"/>
      </w:pPr>
      <w:r w:rsidRPr="00041185">
        <w:rPr>
          <w:rFonts w:ascii="Times New Roman" w:hAnsi="Times New Roman" w:cs="Times New Roman"/>
          <w:sz w:val="24"/>
          <w:szCs w:val="24"/>
        </w:rPr>
        <w:t xml:space="preserve">The Food and Nutrition Service (FNS) of the U.S. Department of Agriculture has contracted with a team of researchers </w:t>
      </w:r>
      <w:r w:rsidR="00E53415">
        <w:rPr>
          <w:rFonts w:ascii="Times New Roman" w:eastAsia="Times New Roman" w:hAnsi="Times New Roman" w:cs="Times New Roman"/>
          <w:sz w:val="24"/>
          <w:szCs w:val="20"/>
        </w:rPr>
        <w:t>with Capital Consulting Corporation, a company that conducts research in health and human services</w:t>
      </w:r>
      <w:bookmarkStart w:id="3" w:name="_Hlk497405780"/>
      <w:r w:rsidR="00E53415">
        <w:rPr>
          <w:rFonts w:ascii="Times New Roman" w:eastAsia="Times New Roman" w:hAnsi="Times New Roman" w:cs="Times New Roman"/>
          <w:sz w:val="24"/>
          <w:szCs w:val="20"/>
        </w:rPr>
        <w:t>,</w:t>
      </w:r>
      <w:r w:rsidR="005949ED">
        <w:rPr>
          <w:rFonts w:ascii="Times New Roman" w:eastAsia="Times New Roman" w:hAnsi="Times New Roman" w:cs="Times New Roman"/>
          <w:sz w:val="24"/>
          <w:szCs w:val="20"/>
        </w:rPr>
        <w:t xml:space="preserve"> and its partners, 2M Research Services and Abt Associates,</w:t>
      </w:r>
      <w:r w:rsidR="00E53415">
        <w:rPr>
          <w:rFonts w:ascii="Times New Roman" w:eastAsia="Times New Roman" w:hAnsi="Times New Roman" w:cs="Times New Roman"/>
          <w:sz w:val="24"/>
          <w:szCs w:val="20"/>
        </w:rPr>
        <w:t xml:space="preserve"> </w:t>
      </w:r>
      <w:bookmarkEnd w:id="3"/>
      <w:r w:rsidRPr="00041185">
        <w:rPr>
          <w:rFonts w:ascii="Times New Roman" w:hAnsi="Times New Roman" w:cs="Times New Roman"/>
          <w:sz w:val="24"/>
          <w:szCs w:val="24"/>
        </w:rPr>
        <w:t>to conduct a national study of WIC participants. Someone from this research team may contact you to invite you to take part in this important study. The</w:t>
      </w:r>
      <w:r w:rsidRPr="00041185">
        <w:t xml:space="preserve"> </w:t>
      </w:r>
      <w:r w:rsidRPr="00041185">
        <w:rPr>
          <w:b/>
          <w:caps/>
          <w:color w:val="FF0000"/>
        </w:rPr>
        <w:t xml:space="preserve">[NAME OF STATE WIC AGENCY] </w:t>
      </w:r>
      <w:r w:rsidRPr="00041185">
        <w:rPr>
          <w:rFonts w:ascii="Times New Roman" w:hAnsi="Times New Roman" w:cs="Times New Roman"/>
          <w:sz w:val="24"/>
          <w:szCs w:val="24"/>
        </w:rPr>
        <w:t>has agreed to take part in the study and has given permission to the researchers to contact randomly selected current</w:t>
      </w:r>
      <w:r w:rsidR="004208BC">
        <w:rPr>
          <w:rFonts w:ascii="Times New Roman" w:hAnsi="Times New Roman" w:cs="Times New Roman"/>
          <w:sz w:val="24"/>
          <w:szCs w:val="24"/>
        </w:rPr>
        <w:t>,</w:t>
      </w:r>
      <w:r w:rsidRPr="00041185">
        <w:rPr>
          <w:rFonts w:ascii="Times New Roman" w:hAnsi="Times New Roman" w:cs="Times New Roman"/>
          <w:sz w:val="24"/>
          <w:szCs w:val="24"/>
        </w:rPr>
        <w:t xml:space="preserve"> or former</w:t>
      </w:r>
      <w:r w:rsidR="004208BC">
        <w:rPr>
          <w:rFonts w:ascii="Times New Roman" w:hAnsi="Times New Roman" w:cs="Times New Roman"/>
          <w:sz w:val="24"/>
          <w:szCs w:val="24"/>
        </w:rPr>
        <w:t>,</w:t>
      </w:r>
      <w:r w:rsidRPr="00041185">
        <w:rPr>
          <w:rFonts w:ascii="Times New Roman" w:hAnsi="Times New Roman" w:cs="Times New Roman"/>
          <w:sz w:val="24"/>
          <w:szCs w:val="24"/>
        </w:rPr>
        <w:t xml:space="preserve"> WIC participants for the study.  </w:t>
      </w:r>
    </w:p>
    <w:p w14:paraId="759F7267" w14:textId="77777777" w:rsidR="00041185" w:rsidRPr="00041185" w:rsidRDefault="00041185" w:rsidP="00041185">
      <w:pPr>
        <w:tabs>
          <w:tab w:val="left" w:leader="dot" w:pos="5830"/>
        </w:tabs>
        <w:spacing w:after="0"/>
      </w:pPr>
    </w:p>
    <w:p w14:paraId="00F4DD25" w14:textId="1C63B58A" w:rsidR="00041185" w:rsidRPr="00041185" w:rsidRDefault="00041185" w:rsidP="00041185">
      <w:pPr>
        <w:tabs>
          <w:tab w:val="left" w:leader="dot" w:pos="5830"/>
        </w:tabs>
        <w:spacing w:after="120"/>
        <w:rPr>
          <w:rFonts w:ascii="Times New Roman" w:hAnsi="Times New Roman" w:cs="Times New Roman"/>
          <w:sz w:val="24"/>
          <w:szCs w:val="24"/>
        </w:rPr>
      </w:pPr>
      <w:r w:rsidRPr="00041185">
        <w:rPr>
          <w:rFonts w:ascii="Times New Roman" w:hAnsi="Times New Roman" w:cs="Times New Roman"/>
          <w:sz w:val="24"/>
          <w:szCs w:val="24"/>
        </w:rPr>
        <w:t xml:space="preserve">Participation in the study is voluntary. </w:t>
      </w:r>
      <w:r w:rsidRPr="00041185">
        <w:rPr>
          <w:rFonts w:ascii="Times New Roman" w:hAnsi="Times New Roman" w:cs="Times New Roman"/>
          <w:b/>
          <w:sz w:val="24"/>
          <w:szCs w:val="24"/>
        </w:rPr>
        <w:t>You (</w:t>
      </w:r>
      <w:r w:rsidR="00982E89">
        <w:rPr>
          <w:rFonts w:ascii="Times New Roman" w:hAnsi="Times New Roman" w:cs="Times New Roman"/>
          <w:b/>
          <w:sz w:val="24"/>
          <w:szCs w:val="24"/>
        </w:rPr>
        <w:t>and/</w:t>
      </w:r>
      <w:r w:rsidRPr="00041185">
        <w:rPr>
          <w:rFonts w:ascii="Times New Roman" w:hAnsi="Times New Roman" w:cs="Times New Roman"/>
          <w:b/>
          <w:sz w:val="24"/>
          <w:szCs w:val="24"/>
        </w:rPr>
        <w:t xml:space="preserve">or your infant </w:t>
      </w:r>
      <w:r w:rsidR="00982E89">
        <w:rPr>
          <w:rFonts w:ascii="Times New Roman" w:hAnsi="Times New Roman" w:cs="Times New Roman"/>
          <w:b/>
          <w:sz w:val="24"/>
          <w:szCs w:val="24"/>
        </w:rPr>
        <w:t>and/</w:t>
      </w:r>
      <w:r w:rsidRPr="00041185">
        <w:rPr>
          <w:rFonts w:ascii="Times New Roman" w:hAnsi="Times New Roman" w:cs="Times New Roman"/>
          <w:b/>
          <w:sz w:val="24"/>
          <w:szCs w:val="24"/>
        </w:rPr>
        <w:t>or child) will continue to receive WIC benefits and services for which you are eligible whether you participate in the study</w:t>
      </w:r>
      <w:r w:rsidR="00CF0C34">
        <w:rPr>
          <w:rFonts w:ascii="Times New Roman" w:hAnsi="Times New Roman" w:cs="Times New Roman"/>
          <w:b/>
          <w:sz w:val="24"/>
          <w:szCs w:val="24"/>
        </w:rPr>
        <w:t xml:space="preserve"> or not</w:t>
      </w:r>
      <w:r w:rsidRPr="00041185">
        <w:rPr>
          <w:rFonts w:ascii="Times New Roman" w:hAnsi="Times New Roman" w:cs="Times New Roman"/>
          <w:sz w:val="24"/>
          <w:szCs w:val="24"/>
        </w:rPr>
        <w:t>. If you participate in the study, the research team will keep your information private.  No</w:t>
      </w:r>
      <w:r w:rsidR="000257AE">
        <w:rPr>
          <w:rFonts w:ascii="Times New Roman" w:hAnsi="Times New Roman" w:cs="Times New Roman"/>
          <w:sz w:val="24"/>
          <w:szCs w:val="24"/>
        </w:rPr>
        <w:t xml:space="preserve"> </w:t>
      </w:r>
      <w:r w:rsidRPr="00041185">
        <w:rPr>
          <w:rFonts w:ascii="Times New Roman" w:hAnsi="Times New Roman" w:cs="Times New Roman"/>
          <w:sz w:val="24"/>
          <w:szCs w:val="24"/>
        </w:rPr>
        <w:t xml:space="preserve">personal information </w:t>
      </w:r>
      <w:r w:rsidR="000257AE">
        <w:rPr>
          <w:rFonts w:ascii="Times New Roman" w:hAnsi="Times New Roman" w:cs="Times New Roman"/>
          <w:sz w:val="24"/>
          <w:szCs w:val="24"/>
        </w:rPr>
        <w:t xml:space="preserve">about you or your family </w:t>
      </w:r>
      <w:r w:rsidRPr="00041185">
        <w:rPr>
          <w:rFonts w:ascii="Times New Roman" w:hAnsi="Times New Roman" w:cs="Times New Roman"/>
          <w:sz w:val="24"/>
          <w:szCs w:val="24"/>
        </w:rPr>
        <w:t xml:space="preserve">will appear in study reports. The research team will combine data collected from more than a thousand </w:t>
      </w:r>
      <w:r w:rsidR="000257AE">
        <w:rPr>
          <w:rFonts w:ascii="Times New Roman" w:hAnsi="Times New Roman" w:cs="Times New Roman"/>
          <w:sz w:val="24"/>
          <w:szCs w:val="24"/>
        </w:rPr>
        <w:t>households</w:t>
      </w:r>
      <w:r w:rsidRPr="00041185">
        <w:rPr>
          <w:rFonts w:ascii="Times New Roman" w:hAnsi="Times New Roman" w:cs="Times New Roman"/>
          <w:sz w:val="24"/>
          <w:szCs w:val="24"/>
        </w:rPr>
        <w:t xml:space="preserve"> across the U.S. and they will remove name</w:t>
      </w:r>
      <w:r w:rsidR="000257AE">
        <w:rPr>
          <w:rFonts w:ascii="Times New Roman" w:hAnsi="Times New Roman" w:cs="Times New Roman"/>
          <w:sz w:val="24"/>
          <w:szCs w:val="24"/>
        </w:rPr>
        <w:t>s</w:t>
      </w:r>
      <w:r w:rsidRPr="00041185">
        <w:rPr>
          <w:rFonts w:ascii="Times New Roman" w:hAnsi="Times New Roman" w:cs="Times New Roman"/>
          <w:sz w:val="24"/>
          <w:szCs w:val="24"/>
        </w:rPr>
        <w:t>, address</w:t>
      </w:r>
      <w:r w:rsidR="00CF0C34">
        <w:rPr>
          <w:rFonts w:ascii="Times New Roman" w:hAnsi="Times New Roman" w:cs="Times New Roman"/>
          <w:sz w:val="24"/>
          <w:szCs w:val="24"/>
        </w:rPr>
        <w:t>es</w:t>
      </w:r>
      <w:r w:rsidRPr="00041185">
        <w:rPr>
          <w:rFonts w:ascii="Times New Roman" w:hAnsi="Times New Roman" w:cs="Times New Roman"/>
          <w:sz w:val="24"/>
          <w:szCs w:val="24"/>
        </w:rPr>
        <w:t xml:space="preserve">, and other identifying information from the data used in analyses. </w:t>
      </w:r>
      <w:r w:rsidRPr="00041185">
        <w:rPr>
          <w:rFonts w:ascii="Times New Roman" w:hAnsi="Times New Roman" w:cs="Times New Roman"/>
          <w:b/>
          <w:sz w:val="24"/>
          <w:szCs w:val="24"/>
        </w:rPr>
        <w:t>Your local WIC agency does not know who was randomly selected for the study</w:t>
      </w:r>
      <w:r w:rsidRPr="00041185">
        <w:rPr>
          <w:rFonts w:ascii="Times New Roman" w:hAnsi="Times New Roman" w:cs="Times New Roman"/>
          <w:sz w:val="24"/>
          <w:szCs w:val="24"/>
        </w:rPr>
        <w:t>.</w:t>
      </w:r>
    </w:p>
    <w:p w14:paraId="4CD49481" w14:textId="77777777" w:rsidR="00041185" w:rsidRPr="00041185" w:rsidRDefault="00041185" w:rsidP="00041185">
      <w:pPr>
        <w:tabs>
          <w:tab w:val="left" w:leader="dot" w:pos="5830"/>
        </w:tabs>
        <w:spacing w:after="0"/>
        <w:rPr>
          <w:rFonts w:ascii="Times New Roman" w:hAnsi="Times New Roman" w:cs="Times New Roman"/>
          <w:sz w:val="24"/>
          <w:szCs w:val="24"/>
        </w:rPr>
      </w:pPr>
    </w:p>
    <w:p w14:paraId="1251FE52" w14:textId="77777777" w:rsidR="00041185" w:rsidRPr="00041185" w:rsidRDefault="00041185" w:rsidP="00041185">
      <w:pPr>
        <w:tabs>
          <w:tab w:val="left" w:leader="dot" w:pos="5830"/>
        </w:tabs>
        <w:spacing w:after="120"/>
        <w:rPr>
          <w:rFonts w:ascii="Times New Roman" w:hAnsi="Times New Roman" w:cs="Times New Roman"/>
          <w:sz w:val="24"/>
          <w:szCs w:val="24"/>
        </w:rPr>
      </w:pPr>
      <w:r w:rsidRPr="00041185">
        <w:rPr>
          <w:rFonts w:ascii="Times New Roman" w:hAnsi="Times New Roman" w:cs="Times New Roman"/>
          <w:sz w:val="24"/>
          <w:szCs w:val="24"/>
        </w:rPr>
        <w:t>The purpose of the study is to better understand how well the WIC application process is working and how people feel about their experience with the WIC program. Staff at your local WIC agency are not conducting this study. If you have any questions about the study, please call the research team toll free at: 1-866-465-7738.</w:t>
      </w:r>
    </w:p>
    <w:p w14:paraId="6E964C7A" w14:textId="77777777" w:rsidR="00041185" w:rsidRPr="00041185" w:rsidRDefault="00041185" w:rsidP="00041185">
      <w:pPr>
        <w:spacing w:after="0"/>
        <w:rPr>
          <w:rFonts w:ascii="Times New Roman" w:hAnsi="Times New Roman" w:cs="Times New Roman"/>
          <w:sz w:val="24"/>
          <w:szCs w:val="24"/>
        </w:rPr>
      </w:pPr>
    </w:p>
    <w:p w14:paraId="1700E979" w14:textId="77777777" w:rsidR="00041185" w:rsidRPr="00041185" w:rsidRDefault="00041185" w:rsidP="00041185">
      <w:pPr>
        <w:rPr>
          <w:rFonts w:ascii="Times New Roman" w:hAnsi="Times New Roman" w:cs="Times New Roman"/>
          <w:sz w:val="24"/>
          <w:szCs w:val="24"/>
        </w:rPr>
      </w:pPr>
      <w:r w:rsidRPr="00041185">
        <w:rPr>
          <w:rFonts w:ascii="Times New Roman" w:hAnsi="Times New Roman" w:cs="Times New Roman"/>
          <w:sz w:val="24"/>
          <w:szCs w:val="24"/>
        </w:rPr>
        <w:t xml:space="preserve">Sincerely, </w:t>
      </w:r>
    </w:p>
    <w:p w14:paraId="4FEF5728" w14:textId="18A61A64" w:rsidR="005949ED" w:rsidRDefault="00041185" w:rsidP="00D279F7">
      <w:pPr>
        <w:pStyle w:val="Instructions"/>
        <w:ind w:left="0"/>
      </w:pPr>
      <w:r w:rsidRPr="00041185">
        <w:t>[STATE</w:t>
      </w:r>
      <w:r w:rsidR="00D279F7">
        <w:t xml:space="preserve"> WIC AGENCY CONTACT INFORMATION</w:t>
      </w:r>
      <w:bookmarkEnd w:id="1"/>
    </w:p>
    <w:tbl>
      <w:tblPr>
        <w:tblStyle w:val="GridTable2-Accent32"/>
        <w:tblW w:w="0" w:type="auto"/>
        <w:jc w:val="center"/>
        <w:tblLook w:val="0600" w:firstRow="0" w:lastRow="0" w:firstColumn="0" w:lastColumn="0" w:noHBand="1" w:noVBand="1"/>
      </w:tblPr>
      <w:tblGrid>
        <w:gridCol w:w="8640"/>
      </w:tblGrid>
      <w:tr w:rsidR="001E313C" w:rsidRPr="004F0FFC" w14:paraId="1B8097E8" w14:textId="77777777" w:rsidTr="003336DD">
        <w:trPr>
          <w:jc w:val="center"/>
        </w:trPr>
        <w:tc>
          <w:tcPr>
            <w:tcW w:w="8640" w:type="dxa"/>
          </w:tcPr>
          <w:p w14:paraId="09299688" w14:textId="685716CD" w:rsidR="001E313C" w:rsidRPr="005949ED" w:rsidRDefault="00E0756F" w:rsidP="003336DD">
            <w:pPr>
              <w:rPr>
                <w:rFonts w:ascii="Calibri" w:eastAsia="Calibri" w:hAnsi="Calibri" w:cs="Times New Roman"/>
                <w:sz w:val="18"/>
              </w:rPr>
            </w:pPr>
            <w:r w:rsidRPr="00E0756F">
              <w:rPr>
                <w:rFonts w:ascii="Calibri" w:eastAsia="Calibri" w:hAnsi="Calibri" w:cs="Times New Roman"/>
                <w:sz w:val="18"/>
              </w:rPr>
              <w:t xml:space="preserve">According to the Paperwork Reduction Act of 1995, an agency may not conduct or sponsor, and a person is not required to respond to, a collection of information unless it displays a valid OMB control number. </w:t>
            </w:r>
            <w:r w:rsidR="00FB34A7">
              <w:rPr>
                <w:rFonts w:ascii="Calibri" w:eastAsia="Calibri" w:hAnsi="Calibri" w:cs="Times New Roman"/>
                <w:sz w:val="18"/>
              </w:rPr>
              <w:t xml:space="preserve">  </w:t>
            </w:r>
            <w:r w:rsidR="001E313C" w:rsidRPr="005949ED">
              <w:rPr>
                <w:rFonts w:ascii="Calibri" w:eastAsia="Calibri" w:hAnsi="Calibri" w:cs="Times New Roman"/>
                <w:sz w:val="18"/>
              </w:rPr>
              <w:t xml:space="preserve">The valid OMB control number for this information collection is </w:t>
            </w:r>
            <w:r w:rsidR="005949ED" w:rsidRPr="005949ED">
              <w:rPr>
                <w:rFonts w:ascii="Calibri" w:eastAsia="Calibri" w:hAnsi="Calibri" w:cs="Times New Roman"/>
                <w:sz w:val="18"/>
              </w:rPr>
              <w:t>0584</w:t>
            </w:r>
            <w:r w:rsidR="001E313C" w:rsidRPr="005949ED">
              <w:rPr>
                <w:rFonts w:ascii="Calibri" w:eastAsia="Calibri" w:hAnsi="Calibri" w:cs="Times New Roman"/>
                <w:sz w:val="18"/>
              </w:rPr>
              <w:t xml:space="preserve">-XXXX. </w:t>
            </w:r>
            <w:r w:rsidR="005949ED" w:rsidRPr="005949ED">
              <w:rPr>
                <w:rFonts w:ascii="Calibri" w:eastAsia="Calibri" w:hAnsi="Calibri" w:cs="Times New Roman"/>
                <w:sz w:val="18"/>
              </w:rPr>
              <w:t>The time required to complete this information collection is estimated to average 3 minutes</w:t>
            </w:r>
            <w:r w:rsidR="0046469B">
              <w:rPr>
                <w:rFonts w:ascii="Calibri" w:eastAsia="Calibri" w:hAnsi="Calibri" w:cs="Times New Roman"/>
                <w:sz w:val="18"/>
              </w:rPr>
              <w:t xml:space="preserve"> (0.05 hours)</w:t>
            </w:r>
            <w:r w:rsidR="005949ED" w:rsidRPr="005949ED">
              <w:rPr>
                <w:rFonts w:ascii="Calibri" w:eastAsia="Calibri" w:hAnsi="Calibri" w:cs="Times New Roman"/>
                <w:sz w:val="18"/>
              </w:rPr>
              <w:t xml:space="preserve">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c>
      </w:tr>
    </w:tbl>
    <w:p w14:paraId="04089616" w14:textId="445AD576" w:rsidR="00D02653" w:rsidRPr="00D2170E" w:rsidRDefault="00D02653" w:rsidP="001E313C">
      <w:pPr>
        <w:pStyle w:val="Instructions"/>
        <w:ind w:left="0"/>
      </w:pPr>
    </w:p>
    <w:sectPr w:rsidR="00D02653" w:rsidRPr="00D2170E" w:rsidSect="00AB6214">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958996" w14:textId="77777777" w:rsidR="000A0DE4" w:rsidRDefault="000A0DE4" w:rsidP="0010752F">
      <w:pPr>
        <w:spacing w:after="0" w:line="240" w:lineRule="auto"/>
      </w:pPr>
      <w:r>
        <w:separator/>
      </w:r>
    </w:p>
  </w:endnote>
  <w:endnote w:type="continuationSeparator" w:id="0">
    <w:p w14:paraId="50C36EBB" w14:textId="77777777" w:rsidR="000A0DE4" w:rsidRDefault="000A0DE4" w:rsidP="0010752F">
      <w:pPr>
        <w:spacing w:after="0" w:line="240" w:lineRule="auto"/>
      </w:pPr>
      <w:r>
        <w:continuationSeparator/>
      </w:r>
    </w:p>
  </w:endnote>
  <w:endnote w:type="continuationNotice" w:id="1">
    <w:p w14:paraId="4C0192E8" w14:textId="77777777" w:rsidR="000A0DE4" w:rsidRDefault="000A0D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Lato Medium">
    <w:altName w:val="Calibri"/>
    <w:charset w:val="00"/>
    <w:family w:val="swiss"/>
    <w:pitch w:val="variable"/>
    <w:sig w:usb0="00000001" w:usb1="5000E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EBF2F" w14:textId="7B27E826" w:rsidR="00AD5EBC" w:rsidRPr="00C43920" w:rsidRDefault="00AD5EBC" w:rsidP="00F47EC5">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935678">
      <w:rPr>
        <w:rStyle w:val="PageNumber"/>
        <w:b w:val="0"/>
        <w:noProof/>
      </w:rPr>
      <w:t>1</w:t>
    </w:r>
    <w:r w:rsidRPr="00C43920">
      <w:rPr>
        <w:rStyle w:val="PageNumber"/>
        <w:b w:val="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17DA72" w14:textId="77777777" w:rsidR="000A0DE4" w:rsidRDefault="000A0DE4" w:rsidP="0010752F">
      <w:pPr>
        <w:spacing w:after="0" w:line="240" w:lineRule="auto"/>
      </w:pPr>
      <w:r>
        <w:separator/>
      </w:r>
    </w:p>
  </w:footnote>
  <w:footnote w:type="continuationSeparator" w:id="0">
    <w:p w14:paraId="68765650" w14:textId="77777777" w:rsidR="000A0DE4" w:rsidRDefault="000A0DE4" w:rsidP="0010752F">
      <w:pPr>
        <w:spacing w:after="0" w:line="240" w:lineRule="auto"/>
      </w:pPr>
      <w:r>
        <w:continuationSeparator/>
      </w:r>
    </w:p>
  </w:footnote>
  <w:footnote w:type="continuationNotice" w:id="1">
    <w:p w14:paraId="348DD7F9" w14:textId="77777777" w:rsidR="000A0DE4" w:rsidRDefault="000A0DE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4985EB" w14:textId="6E960C39" w:rsidR="005949ED" w:rsidRPr="007B18DE" w:rsidRDefault="005949ED" w:rsidP="00D36B5D">
    <w:pPr>
      <w:jc w:val="right"/>
      <w:rPr>
        <w:rFonts w:ascii="Times New Roman" w:eastAsia="Calibri" w:hAnsi="Times New Roman" w:cs="Times New Roman"/>
        <w:sz w:val="18"/>
        <w:szCs w:val="18"/>
      </w:rPr>
    </w:pPr>
    <w:r w:rsidRPr="007B18DE">
      <w:rPr>
        <w:rFonts w:ascii="Times New Roman" w:eastAsia="Calibri" w:hAnsi="Times New Roman" w:cs="Times New Roman"/>
        <w:sz w:val="18"/>
        <w:szCs w:val="18"/>
      </w:rPr>
      <w:t xml:space="preserve">OMB Number: </w:t>
    </w:r>
    <w:r>
      <w:rPr>
        <w:rFonts w:ascii="Times New Roman" w:eastAsia="Calibri" w:hAnsi="Times New Roman" w:cs="Times New Roman"/>
        <w:sz w:val="18"/>
        <w:szCs w:val="18"/>
      </w:rPr>
      <w:t>0584</w:t>
    </w:r>
    <w:r w:rsidRPr="007B18DE">
      <w:rPr>
        <w:rFonts w:ascii="Times New Roman" w:eastAsia="Calibri" w:hAnsi="Times New Roman" w:cs="Times New Roman"/>
        <w:sz w:val="18"/>
        <w:szCs w:val="18"/>
      </w:rPr>
      <w:t>-XXXX</w:t>
    </w:r>
    <w:r w:rsidRPr="007B18DE">
      <w:rPr>
        <w:rFonts w:ascii="Times New Roman" w:eastAsia="Calibri" w:hAnsi="Times New Roman" w:cs="Times New Roman"/>
        <w:sz w:val="18"/>
        <w:szCs w:val="18"/>
      </w:rPr>
      <w:br/>
      <w:t>Expiration Date: XX/XX/XXXX</w:t>
    </w:r>
  </w:p>
  <w:p w14:paraId="45A3802E" w14:textId="77777777" w:rsidR="005949ED" w:rsidRDefault="005949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8D1"/>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C7370E"/>
    <w:multiLevelType w:val="hybridMultilevel"/>
    <w:tmpl w:val="99BC3676"/>
    <w:lvl w:ilvl="0" w:tplc="D272F7C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297361"/>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037D7A21"/>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D16061"/>
    <w:multiLevelType w:val="hybridMultilevel"/>
    <w:tmpl w:val="DF92753A"/>
    <w:lvl w:ilvl="0" w:tplc="6562F7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76967CE"/>
    <w:multiLevelType w:val="hybridMultilevel"/>
    <w:tmpl w:val="38F6C816"/>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906174"/>
    <w:multiLevelType w:val="hybridMultilevel"/>
    <w:tmpl w:val="B1BAB4F6"/>
    <w:lvl w:ilvl="0" w:tplc="59DA79E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42370"/>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81A7BFC"/>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08DB6657"/>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9E4266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nsid w:val="0C31725A"/>
    <w:multiLevelType w:val="hybridMultilevel"/>
    <w:tmpl w:val="5248036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nsid w:val="0E2B3110"/>
    <w:multiLevelType w:val="hybridMultilevel"/>
    <w:tmpl w:val="FFDAE78A"/>
    <w:lvl w:ilvl="0" w:tplc="87F4373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F36475C"/>
    <w:multiLevelType w:val="hybridMultilevel"/>
    <w:tmpl w:val="A440DBA4"/>
    <w:lvl w:ilvl="0" w:tplc="2DDA5D5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A9548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10D028DB"/>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110A668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23535CD"/>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123A75B0"/>
    <w:multiLevelType w:val="hybridMultilevel"/>
    <w:tmpl w:val="7F36B7DE"/>
    <w:lvl w:ilvl="0" w:tplc="F0AA4254">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313050B"/>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nsid w:val="15BA29C2"/>
    <w:multiLevelType w:val="hybridMultilevel"/>
    <w:tmpl w:val="7B92E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16043AFE"/>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nsid w:val="1868744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19DF2D8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nsid w:val="19F16684"/>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1CED6C5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nsid w:val="1FDB3D52"/>
    <w:multiLevelType w:val="hybridMultilevel"/>
    <w:tmpl w:val="87BE1EE0"/>
    <w:lvl w:ilvl="0" w:tplc="651EB2B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3081D5B"/>
    <w:multiLevelType w:val="hybridMultilevel"/>
    <w:tmpl w:val="B90227B8"/>
    <w:lvl w:ilvl="0" w:tplc="E27A0B44">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247423FA"/>
    <w:multiLevelType w:val="hybridMultilevel"/>
    <w:tmpl w:val="E8C44462"/>
    <w:lvl w:ilvl="0" w:tplc="E27A0B4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24B44D59"/>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5724DE3"/>
    <w:multiLevelType w:val="hybridMultilevel"/>
    <w:tmpl w:val="80C8EC20"/>
    <w:lvl w:ilvl="0" w:tplc="455E9DEE">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66C482B"/>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272B4FFB"/>
    <w:multiLevelType w:val="hybridMultilevel"/>
    <w:tmpl w:val="24509354"/>
    <w:lvl w:ilvl="0" w:tplc="2F5C214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8020C86"/>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nsid w:val="291D6770"/>
    <w:multiLevelType w:val="hybridMultilevel"/>
    <w:tmpl w:val="22B033B4"/>
    <w:lvl w:ilvl="0" w:tplc="3D6EF31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29997C0E"/>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2A45426E"/>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2C1D031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nsid w:val="2C626F2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nsid w:val="2DEE5016"/>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2E620FA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33D81B66"/>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578797F"/>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374A4659"/>
    <w:multiLevelType w:val="hybridMultilevel"/>
    <w:tmpl w:val="F266EF76"/>
    <w:lvl w:ilvl="0" w:tplc="225CA91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8635DF5"/>
    <w:multiLevelType w:val="hybridMultilevel"/>
    <w:tmpl w:val="8CB439D4"/>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nsid w:val="39E837E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3A505BC8"/>
    <w:multiLevelType w:val="hybridMultilevel"/>
    <w:tmpl w:val="BAF8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482DA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nsid w:val="3F915B10"/>
    <w:multiLevelType w:val="hybridMultilevel"/>
    <w:tmpl w:val="1FEC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13E2020"/>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nsid w:val="421556AB"/>
    <w:multiLevelType w:val="hybridMultilevel"/>
    <w:tmpl w:val="58D8D42E"/>
    <w:lvl w:ilvl="0" w:tplc="01A20CA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288139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429B6C72"/>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4">
    <w:nsid w:val="43585823"/>
    <w:multiLevelType w:val="hybridMultilevel"/>
    <w:tmpl w:val="C2F6F752"/>
    <w:lvl w:ilvl="0" w:tplc="A7E0E782">
      <w:start w:val="1"/>
      <w:numFmt w:val="bullet"/>
      <w:lvlText w:val=""/>
      <w:lvlJc w:val="left"/>
      <w:pPr>
        <w:ind w:left="720" w:hanging="360"/>
      </w:pPr>
      <w:rPr>
        <w:rFonts w:ascii="Symbol" w:hAnsi="Symbol"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413569A"/>
    <w:multiLevelType w:val="hybridMultilevel"/>
    <w:tmpl w:val="6BD6694A"/>
    <w:lvl w:ilvl="0" w:tplc="429E2086">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443E31D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7">
    <w:nsid w:val="45E82886"/>
    <w:multiLevelType w:val="hybridMultilevel"/>
    <w:tmpl w:val="9ECEE2E4"/>
    <w:lvl w:ilvl="0" w:tplc="28F807B8">
      <w:start w:val="9"/>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5ED48AA"/>
    <w:multiLevelType w:val="hybridMultilevel"/>
    <w:tmpl w:val="CCB83CEC"/>
    <w:lvl w:ilvl="0" w:tplc="2C8A12E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71833CF"/>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49E64991"/>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1">
    <w:nsid w:val="4A2B070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2">
    <w:nsid w:val="4B623796"/>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4C9A699A"/>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4DD22BC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5">
    <w:nsid w:val="4E2C3679"/>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4FA4197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50AE57C2"/>
    <w:multiLevelType w:val="hybridMultilevel"/>
    <w:tmpl w:val="9DBA6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nsid w:val="53AE76FA"/>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9">
    <w:nsid w:val="54114B42"/>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0">
    <w:nsid w:val="54F16E2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577B5F0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2">
    <w:nsid w:val="59C346B7"/>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3">
    <w:nsid w:val="5A6D5D1B"/>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nsid w:val="5D026599"/>
    <w:multiLevelType w:val="hybridMultilevel"/>
    <w:tmpl w:val="B380CC32"/>
    <w:lvl w:ilvl="0" w:tplc="AAD43482">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5DEB53DC"/>
    <w:multiLevelType w:val="hybridMultilevel"/>
    <w:tmpl w:val="A72841DC"/>
    <w:lvl w:ilvl="0" w:tplc="FCB2FA1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1B05B12"/>
    <w:multiLevelType w:val="hybridMultilevel"/>
    <w:tmpl w:val="FB081B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7">
    <w:nsid w:val="63DC456D"/>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nsid w:val="64736F1F"/>
    <w:multiLevelType w:val="hybridMultilevel"/>
    <w:tmpl w:val="83560C7C"/>
    <w:lvl w:ilvl="0" w:tplc="264457F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4F5572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0">
    <w:nsid w:val="65955BB9"/>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1">
    <w:nsid w:val="661D20C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nsid w:val="6C007AA8"/>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nsid w:val="6C596D6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4">
    <w:nsid w:val="6CDD1DE9"/>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5">
    <w:nsid w:val="6FD6220D"/>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6">
    <w:nsid w:val="703B4713"/>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nsid w:val="749A0D54"/>
    <w:multiLevelType w:val="hybridMultilevel"/>
    <w:tmpl w:val="506A51A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3970EC84">
      <w:start w:val="1"/>
      <w:numFmt w:val="decimal"/>
      <w:lvlText w:val="%4"/>
      <w:lvlJc w:val="left"/>
      <w:pPr>
        <w:ind w:left="3240" w:hanging="360"/>
      </w:pPr>
      <w:rPr>
        <w:rFonts w:ascii="Times New Roman" w:hAnsi="Times New Roman" w:cs="Times New Roman" w:hint="default"/>
        <w:sz w:val="22"/>
        <w:szCs w:val="22"/>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8">
    <w:nsid w:val="772B7CF9"/>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7ABC51F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nsid w:val="7BFA7A2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1">
    <w:nsid w:val="7CA76FE6"/>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nsid w:val="7EC767D1"/>
    <w:multiLevelType w:val="hybridMultilevel"/>
    <w:tmpl w:val="285249E4"/>
    <w:lvl w:ilvl="0" w:tplc="B5643CF6">
      <w:start w:val="8"/>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EC94A5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7"/>
  </w:num>
  <w:num w:numId="2">
    <w:abstractNumId w:val="7"/>
  </w:num>
  <w:num w:numId="3">
    <w:abstractNumId w:val="36"/>
  </w:num>
  <w:num w:numId="4">
    <w:abstractNumId w:val="89"/>
  </w:num>
  <w:num w:numId="5">
    <w:abstractNumId w:val="34"/>
  </w:num>
  <w:num w:numId="6">
    <w:abstractNumId w:val="26"/>
  </w:num>
  <w:num w:numId="7">
    <w:abstractNumId w:val="90"/>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3"/>
  </w:num>
  <w:num w:numId="11">
    <w:abstractNumId w:val="32"/>
  </w:num>
  <w:num w:numId="12">
    <w:abstractNumId w:val="24"/>
  </w:num>
  <w:num w:numId="13">
    <w:abstractNumId w:val="48"/>
  </w:num>
  <w:num w:numId="14">
    <w:abstractNumId w:val="72"/>
  </w:num>
  <w:num w:numId="15">
    <w:abstractNumId w:val="93"/>
  </w:num>
  <w:num w:numId="16">
    <w:abstractNumId w:val="14"/>
  </w:num>
  <w:num w:numId="17">
    <w:abstractNumId w:val="60"/>
  </w:num>
  <w:num w:numId="18">
    <w:abstractNumId w:val="66"/>
  </w:num>
  <w:num w:numId="19">
    <w:abstractNumId w:val="91"/>
  </w:num>
  <w:num w:numId="20">
    <w:abstractNumId w:val="54"/>
  </w:num>
  <w:num w:numId="21">
    <w:abstractNumId w:val="46"/>
  </w:num>
  <w:num w:numId="22">
    <w:abstractNumId w:val="82"/>
  </w:num>
  <w:num w:numId="23">
    <w:abstractNumId w:val="18"/>
  </w:num>
  <w:num w:numId="24">
    <w:abstractNumId w:val="5"/>
  </w:num>
  <w:num w:numId="25">
    <w:abstractNumId w:val="10"/>
  </w:num>
  <w:num w:numId="26">
    <w:abstractNumId w:val="29"/>
  </w:num>
  <w:num w:numId="27">
    <w:abstractNumId w:val="21"/>
  </w:num>
  <w:num w:numId="28">
    <w:abstractNumId w:val="5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69"/>
  </w:num>
  <w:num w:numId="38">
    <w:abstractNumId w:val="50"/>
  </w:num>
  <w:num w:numId="39">
    <w:abstractNumId w:val="85"/>
  </w:num>
  <w:num w:numId="40">
    <w:abstractNumId w:val="56"/>
  </w:num>
  <w:num w:numId="41">
    <w:abstractNumId w:val="8"/>
  </w:num>
  <w:num w:numId="42">
    <w:abstractNumId w:val="47"/>
  </w:num>
  <w:num w:numId="4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num>
  <w:num w:numId="45">
    <w:abstractNumId w:val="76"/>
  </w:num>
  <w:num w:numId="46">
    <w:abstractNumId w:val="83"/>
  </w:num>
  <w:num w:numId="47">
    <w:abstractNumId w:val="75"/>
  </w:num>
  <w:num w:numId="48">
    <w:abstractNumId w:val="15"/>
  </w:num>
  <w:num w:numId="49">
    <w:abstractNumId w:val="58"/>
  </w:num>
  <w:num w:numId="50">
    <w:abstractNumId w:val="64"/>
  </w:num>
  <w:num w:numId="51">
    <w:abstractNumId w:val="1"/>
  </w:num>
  <w:num w:numId="52">
    <w:abstractNumId w:val="13"/>
  </w:num>
  <w:num w:numId="53">
    <w:abstractNumId w:val="33"/>
  </w:num>
  <w:num w:numId="54">
    <w:abstractNumId w:val="74"/>
  </w:num>
  <w:num w:numId="55">
    <w:abstractNumId w:val="44"/>
  </w:num>
  <w:num w:numId="56">
    <w:abstractNumId w:val="31"/>
  </w:num>
  <w:num w:numId="57">
    <w:abstractNumId w:val="27"/>
  </w:num>
  <w:num w:numId="58">
    <w:abstractNumId w:val="12"/>
  </w:num>
  <w:num w:numId="59">
    <w:abstractNumId w:val="92"/>
  </w:num>
  <w:num w:numId="60">
    <w:abstractNumId w:val="20"/>
  </w:num>
  <w:num w:numId="61">
    <w:abstractNumId w:val="23"/>
  </w:num>
  <w:num w:numId="62">
    <w:abstractNumId w:val="51"/>
  </w:num>
  <w:num w:numId="63">
    <w:abstractNumId w:val="45"/>
  </w:num>
  <w:num w:numId="64">
    <w:abstractNumId w:val="35"/>
  </w:num>
  <w:num w:numId="65">
    <w:abstractNumId w:val="80"/>
  </w:num>
  <w:num w:numId="66">
    <w:abstractNumId w:val="19"/>
  </w:num>
  <w:num w:numId="67">
    <w:abstractNumId w:val="38"/>
  </w:num>
  <w:num w:numId="68">
    <w:abstractNumId w:val="6"/>
  </w:num>
  <w:num w:numId="69">
    <w:abstractNumId w:val="61"/>
  </w:num>
  <w:num w:numId="70">
    <w:abstractNumId w:val="84"/>
  </w:num>
  <w:num w:numId="71">
    <w:abstractNumId w:val="87"/>
  </w:num>
  <w:num w:numId="72">
    <w:abstractNumId w:val="9"/>
  </w:num>
  <w:num w:numId="73">
    <w:abstractNumId w:val="55"/>
  </w:num>
  <w:num w:numId="74">
    <w:abstractNumId w:val="40"/>
  </w:num>
  <w:num w:numId="75">
    <w:abstractNumId w:val="41"/>
  </w:num>
  <w:num w:numId="76">
    <w:abstractNumId w:val="62"/>
  </w:num>
  <w:num w:numId="77">
    <w:abstractNumId w:val="52"/>
  </w:num>
  <w:num w:numId="78">
    <w:abstractNumId w:val="57"/>
  </w:num>
  <w:num w:numId="79">
    <w:abstractNumId w:val="30"/>
  </w:num>
  <w:num w:numId="80">
    <w:abstractNumId w:val="86"/>
  </w:num>
  <w:num w:numId="81">
    <w:abstractNumId w:val="73"/>
  </w:num>
  <w:num w:numId="82">
    <w:abstractNumId w:val="81"/>
  </w:num>
  <w:num w:numId="83">
    <w:abstractNumId w:val="42"/>
  </w:num>
  <w:num w:numId="84">
    <w:abstractNumId w:val="53"/>
  </w:num>
  <w:num w:numId="85">
    <w:abstractNumId w:val="70"/>
  </w:num>
  <w:num w:numId="86">
    <w:abstractNumId w:val="2"/>
  </w:num>
  <w:num w:numId="87">
    <w:abstractNumId w:val="68"/>
  </w:num>
  <w:num w:numId="88">
    <w:abstractNumId w:val="71"/>
  </w:num>
  <w:num w:numId="89">
    <w:abstractNumId w:val="63"/>
  </w:num>
  <w:num w:numId="90">
    <w:abstractNumId w:val="0"/>
  </w:num>
  <w:num w:numId="91">
    <w:abstractNumId w:val="25"/>
  </w:num>
  <w:num w:numId="92">
    <w:abstractNumId w:val="78"/>
  </w:num>
  <w:num w:numId="93">
    <w:abstractNumId w:val="65"/>
  </w:num>
  <w:num w:numId="94">
    <w:abstractNumId w:val="4"/>
  </w:num>
  <w:num w:numId="95">
    <w:abstractNumId w:val="77"/>
  </w:num>
  <w:num w:numId="96">
    <w:abstractNumId w:val="43"/>
  </w:num>
  <w:num w:numId="97">
    <w:abstractNumId w:val="88"/>
  </w:num>
  <w:num w:numId="98">
    <w:abstractNumId w:val="37"/>
  </w:num>
  <w:num w:numId="99">
    <w:abstractNumId w:val="59"/>
  </w:num>
  <w:num w:numId="100">
    <w:abstractNumId w:val="49"/>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sTQzMjK3NDYxMTdV0lEKTi0uzszPAykwrAUA5ksIeSwAAAA="/>
  </w:docVars>
  <w:rsids>
    <w:rsidRoot w:val="00A36AAC"/>
    <w:rsid w:val="00001A87"/>
    <w:rsid w:val="00002BAE"/>
    <w:rsid w:val="0000544D"/>
    <w:rsid w:val="0000734C"/>
    <w:rsid w:val="0001210C"/>
    <w:rsid w:val="00012A00"/>
    <w:rsid w:val="000137A2"/>
    <w:rsid w:val="00013C40"/>
    <w:rsid w:val="000143B5"/>
    <w:rsid w:val="000164C0"/>
    <w:rsid w:val="00017E5A"/>
    <w:rsid w:val="00024268"/>
    <w:rsid w:val="000257AE"/>
    <w:rsid w:val="00033E3D"/>
    <w:rsid w:val="000402D0"/>
    <w:rsid w:val="0004037D"/>
    <w:rsid w:val="00040930"/>
    <w:rsid w:val="00041185"/>
    <w:rsid w:val="000420DB"/>
    <w:rsid w:val="000451EC"/>
    <w:rsid w:val="00050626"/>
    <w:rsid w:val="00052B05"/>
    <w:rsid w:val="0005636C"/>
    <w:rsid w:val="00057A0A"/>
    <w:rsid w:val="00060232"/>
    <w:rsid w:val="00060899"/>
    <w:rsid w:val="00060DBC"/>
    <w:rsid w:val="00063BCA"/>
    <w:rsid w:val="00065EB1"/>
    <w:rsid w:val="00070747"/>
    <w:rsid w:val="000730EB"/>
    <w:rsid w:val="00073A0B"/>
    <w:rsid w:val="000752BC"/>
    <w:rsid w:val="00075F7C"/>
    <w:rsid w:val="00082387"/>
    <w:rsid w:val="0008371C"/>
    <w:rsid w:val="00085BC3"/>
    <w:rsid w:val="00086538"/>
    <w:rsid w:val="000906D6"/>
    <w:rsid w:val="000915B1"/>
    <w:rsid w:val="00092320"/>
    <w:rsid w:val="000946D6"/>
    <w:rsid w:val="00094D5C"/>
    <w:rsid w:val="00096E83"/>
    <w:rsid w:val="000A0DE4"/>
    <w:rsid w:val="000A2451"/>
    <w:rsid w:val="000A2526"/>
    <w:rsid w:val="000A282A"/>
    <w:rsid w:val="000A2CEA"/>
    <w:rsid w:val="000A3BE9"/>
    <w:rsid w:val="000A4326"/>
    <w:rsid w:val="000A4598"/>
    <w:rsid w:val="000A47F1"/>
    <w:rsid w:val="000A584C"/>
    <w:rsid w:val="000B0449"/>
    <w:rsid w:val="000B0CC2"/>
    <w:rsid w:val="000B45C3"/>
    <w:rsid w:val="000C6EBA"/>
    <w:rsid w:val="000C7D5C"/>
    <w:rsid w:val="000D13FC"/>
    <w:rsid w:val="000D6097"/>
    <w:rsid w:val="000D61C3"/>
    <w:rsid w:val="000D6330"/>
    <w:rsid w:val="000D6BF8"/>
    <w:rsid w:val="000D6E8E"/>
    <w:rsid w:val="000E29E1"/>
    <w:rsid w:val="000F0C68"/>
    <w:rsid w:val="000F1704"/>
    <w:rsid w:val="000F22B7"/>
    <w:rsid w:val="000F275B"/>
    <w:rsid w:val="000F2AB1"/>
    <w:rsid w:val="000F3686"/>
    <w:rsid w:val="000F520D"/>
    <w:rsid w:val="000F66F9"/>
    <w:rsid w:val="000F7482"/>
    <w:rsid w:val="000F7817"/>
    <w:rsid w:val="00101463"/>
    <w:rsid w:val="0010159C"/>
    <w:rsid w:val="001018B4"/>
    <w:rsid w:val="00102187"/>
    <w:rsid w:val="00102B8C"/>
    <w:rsid w:val="00104A0F"/>
    <w:rsid w:val="00105270"/>
    <w:rsid w:val="0010752F"/>
    <w:rsid w:val="00111473"/>
    <w:rsid w:val="00111B4B"/>
    <w:rsid w:val="00115A4A"/>
    <w:rsid w:val="00116260"/>
    <w:rsid w:val="00116C90"/>
    <w:rsid w:val="00117F15"/>
    <w:rsid w:val="00122F12"/>
    <w:rsid w:val="00124987"/>
    <w:rsid w:val="00130937"/>
    <w:rsid w:val="001309F4"/>
    <w:rsid w:val="00132242"/>
    <w:rsid w:val="00132F60"/>
    <w:rsid w:val="0013337E"/>
    <w:rsid w:val="001334EB"/>
    <w:rsid w:val="00133616"/>
    <w:rsid w:val="00133D4E"/>
    <w:rsid w:val="00133FCB"/>
    <w:rsid w:val="0013660A"/>
    <w:rsid w:val="0013680D"/>
    <w:rsid w:val="00142507"/>
    <w:rsid w:val="001438AE"/>
    <w:rsid w:val="001472C4"/>
    <w:rsid w:val="0014793E"/>
    <w:rsid w:val="001507EC"/>
    <w:rsid w:val="00151A48"/>
    <w:rsid w:val="00152086"/>
    <w:rsid w:val="00152A4E"/>
    <w:rsid w:val="0015442A"/>
    <w:rsid w:val="001600D3"/>
    <w:rsid w:val="00162755"/>
    <w:rsid w:val="00164AFB"/>
    <w:rsid w:val="001667EC"/>
    <w:rsid w:val="00166C67"/>
    <w:rsid w:val="001714C3"/>
    <w:rsid w:val="00171EDF"/>
    <w:rsid w:val="00173C33"/>
    <w:rsid w:val="00174001"/>
    <w:rsid w:val="00176EB3"/>
    <w:rsid w:val="00177BCA"/>
    <w:rsid w:val="001818A5"/>
    <w:rsid w:val="00182F71"/>
    <w:rsid w:val="001875A1"/>
    <w:rsid w:val="00192249"/>
    <w:rsid w:val="0019256B"/>
    <w:rsid w:val="00192947"/>
    <w:rsid w:val="001942E1"/>
    <w:rsid w:val="00197B1E"/>
    <w:rsid w:val="00197E39"/>
    <w:rsid w:val="001A4790"/>
    <w:rsid w:val="001A542E"/>
    <w:rsid w:val="001A64B8"/>
    <w:rsid w:val="001B0685"/>
    <w:rsid w:val="001B0847"/>
    <w:rsid w:val="001B3663"/>
    <w:rsid w:val="001B4E4A"/>
    <w:rsid w:val="001B54E3"/>
    <w:rsid w:val="001B6A7E"/>
    <w:rsid w:val="001C0FC2"/>
    <w:rsid w:val="001C2EF3"/>
    <w:rsid w:val="001C7310"/>
    <w:rsid w:val="001C7C9F"/>
    <w:rsid w:val="001D15BC"/>
    <w:rsid w:val="001D51C7"/>
    <w:rsid w:val="001D6B94"/>
    <w:rsid w:val="001E19B7"/>
    <w:rsid w:val="001E313C"/>
    <w:rsid w:val="001E31CA"/>
    <w:rsid w:val="001E3F82"/>
    <w:rsid w:val="001E4797"/>
    <w:rsid w:val="001E5E31"/>
    <w:rsid w:val="001E6CFA"/>
    <w:rsid w:val="001E76AD"/>
    <w:rsid w:val="001E7A3D"/>
    <w:rsid w:val="001F6B83"/>
    <w:rsid w:val="0020039C"/>
    <w:rsid w:val="0020144D"/>
    <w:rsid w:val="00201DFF"/>
    <w:rsid w:val="00203E27"/>
    <w:rsid w:val="002119F2"/>
    <w:rsid w:val="00211A5C"/>
    <w:rsid w:val="00211AEB"/>
    <w:rsid w:val="002120A5"/>
    <w:rsid w:val="00212B34"/>
    <w:rsid w:val="00217D36"/>
    <w:rsid w:val="00217EDB"/>
    <w:rsid w:val="0022270F"/>
    <w:rsid w:val="00223EA5"/>
    <w:rsid w:val="00227058"/>
    <w:rsid w:val="00231E10"/>
    <w:rsid w:val="00233943"/>
    <w:rsid w:val="00233D76"/>
    <w:rsid w:val="00233F9A"/>
    <w:rsid w:val="00236AB2"/>
    <w:rsid w:val="002378DD"/>
    <w:rsid w:val="0024095E"/>
    <w:rsid w:val="002422CA"/>
    <w:rsid w:val="00245ED6"/>
    <w:rsid w:val="00247A26"/>
    <w:rsid w:val="0025011C"/>
    <w:rsid w:val="00250FCB"/>
    <w:rsid w:val="0025240C"/>
    <w:rsid w:val="00256426"/>
    <w:rsid w:val="00256AD3"/>
    <w:rsid w:val="00257B9F"/>
    <w:rsid w:val="00260119"/>
    <w:rsid w:val="002605DE"/>
    <w:rsid w:val="002615AF"/>
    <w:rsid w:val="00263551"/>
    <w:rsid w:val="00266CAF"/>
    <w:rsid w:val="002729EC"/>
    <w:rsid w:val="00273E53"/>
    <w:rsid w:val="002751D4"/>
    <w:rsid w:val="00275298"/>
    <w:rsid w:val="00276DC1"/>
    <w:rsid w:val="0027725C"/>
    <w:rsid w:val="00281805"/>
    <w:rsid w:val="00285487"/>
    <w:rsid w:val="0028576B"/>
    <w:rsid w:val="0029048E"/>
    <w:rsid w:val="00292424"/>
    <w:rsid w:val="002930E1"/>
    <w:rsid w:val="00294D27"/>
    <w:rsid w:val="0029533C"/>
    <w:rsid w:val="00296E6B"/>
    <w:rsid w:val="002A00AA"/>
    <w:rsid w:val="002A08AC"/>
    <w:rsid w:val="002A0FF5"/>
    <w:rsid w:val="002A233A"/>
    <w:rsid w:val="002A3C86"/>
    <w:rsid w:val="002B0F6B"/>
    <w:rsid w:val="002B1A95"/>
    <w:rsid w:val="002B30A6"/>
    <w:rsid w:val="002B5CB1"/>
    <w:rsid w:val="002B70F0"/>
    <w:rsid w:val="002C09E0"/>
    <w:rsid w:val="002C1DF6"/>
    <w:rsid w:val="002D088F"/>
    <w:rsid w:val="002D337C"/>
    <w:rsid w:val="002D59CE"/>
    <w:rsid w:val="002E0F95"/>
    <w:rsid w:val="002E2B74"/>
    <w:rsid w:val="002E32E5"/>
    <w:rsid w:val="002E4BF7"/>
    <w:rsid w:val="002E5565"/>
    <w:rsid w:val="002E5EA9"/>
    <w:rsid w:val="002E6182"/>
    <w:rsid w:val="002E66D2"/>
    <w:rsid w:val="002F1393"/>
    <w:rsid w:val="002F14C9"/>
    <w:rsid w:val="002F2EAA"/>
    <w:rsid w:val="002F323D"/>
    <w:rsid w:val="002F78AE"/>
    <w:rsid w:val="003004F4"/>
    <w:rsid w:val="00301C40"/>
    <w:rsid w:val="003070D2"/>
    <w:rsid w:val="003079D5"/>
    <w:rsid w:val="00312456"/>
    <w:rsid w:val="00313CA3"/>
    <w:rsid w:val="0031670B"/>
    <w:rsid w:val="00316B1E"/>
    <w:rsid w:val="00316F73"/>
    <w:rsid w:val="00317E07"/>
    <w:rsid w:val="00321EDC"/>
    <w:rsid w:val="00323F57"/>
    <w:rsid w:val="003253D5"/>
    <w:rsid w:val="0032580F"/>
    <w:rsid w:val="00330194"/>
    <w:rsid w:val="00330C99"/>
    <w:rsid w:val="00333C55"/>
    <w:rsid w:val="00341809"/>
    <w:rsid w:val="003419E0"/>
    <w:rsid w:val="0034244C"/>
    <w:rsid w:val="00342D7F"/>
    <w:rsid w:val="003433CE"/>
    <w:rsid w:val="00353C26"/>
    <w:rsid w:val="00355FD0"/>
    <w:rsid w:val="003564B9"/>
    <w:rsid w:val="00356649"/>
    <w:rsid w:val="00357E1E"/>
    <w:rsid w:val="0036286A"/>
    <w:rsid w:val="00365B1C"/>
    <w:rsid w:val="0037017F"/>
    <w:rsid w:val="00370404"/>
    <w:rsid w:val="0037700A"/>
    <w:rsid w:val="003833D2"/>
    <w:rsid w:val="0038438D"/>
    <w:rsid w:val="00384B32"/>
    <w:rsid w:val="00390B24"/>
    <w:rsid w:val="00396500"/>
    <w:rsid w:val="00396B35"/>
    <w:rsid w:val="003A27AD"/>
    <w:rsid w:val="003A5985"/>
    <w:rsid w:val="003A5A1C"/>
    <w:rsid w:val="003A5DB8"/>
    <w:rsid w:val="003A7972"/>
    <w:rsid w:val="003B0B01"/>
    <w:rsid w:val="003B2B0C"/>
    <w:rsid w:val="003B364D"/>
    <w:rsid w:val="003B55F7"/>
    <w:rsid w:val="003B567C"/>
    <w:rsid w:val="003B5964"/>
    <w:rsid w:val="003B63E4"/>
    <w:rsid w:val="003C0260"/>
    <w:rsid w:val="003C27AE"/>
    <w:rsid w:val="003C2F12"/>
    <w:rsid w:val="003D528A"/>
    <w:rsid w:val="003E06FC"/>
    <w:rsid w:val="003E1A97"/>
    <w:rsid w:val="003E27DE"/>
    <w:rsid w:val="003E2B59"/>
    <w:rsid w:val="003E5245"/>
    <w:rsid w:val="003E7612"/>
    <w:rsid w:val="003F4931"/>
    <w:rsid w:val="003F57CD"/>
    <w:rsid w:val="00402E79"/>
    <w:rsid w:val="00405018"/>
    <w:rsid w:val="0040650C"/>
    <w:rsid w:val="004107FC"/>
    <w:rsid w:val="0041778C"/>
    <w:rsid w:val="0042037D"/>
    <w:rsid w:val="004205F1"/>
    <w:rsid w:val="004208A9"/>
    <w:rsid w:val="004208BC"/>
    <w:rsid w:val="004209FA"/>
    <w:rsid w:val="0042111E"/>
    <w:rsid w:val="00422E51"/>
    <w:rsid w:val="00423536"/>
    <w:rsid w:val="00427BBC"/>
    <w:rsid w:val="004311FF"/>
    <w:rsid w:val="00432355"/>
    <w:rsid w:val="00437720"/>
    <w:rsid w:val="00441B33"/>
    <w:rsid w:val="004422F0"/>
    <w:rsid w:val="004424FB"/>
    <w:rsid w:val="00442649"/>
    <w:rsid w:val="004450B7"/>
    <w:rsid w:val="00445567"/>
    <w:rsid w:val="0044630B"/>
    <w:rsid w:val="00446C92"/>
    <w:rsid w:val="00446FE7"/>
    <w:rsid w:val="004502E4"/>
    <w:rsid w:val="00453DF2"/>
    <w:rsid w:val="004549A5"/>
    <w:rsid w:val="00455FD1"/>
    <w:rsid w:val="00456E08"/>
    <w:rsid w:val="00457D2A"/>
    <w:rsid w:val="00460783"/>
    <w:rsid w:val="0046173E"/>
    <w:rsid w:val="0046469B"/>
    <w:rsid w:val="00464C8F"/>
    <w:rsid w:val="00467758"/>
    <w:rsid w:val="00480FB9"/>
    <w:rsid w:val="004813B2"/>
    <w:rsid w:val="00482A08"/>
    <w:rsid w:val="004851B6"/>
    <w:rsid w:val="0048524C"/>
    <w:rsid w:val="00493E58"/>
    <w:rsid w:val="004971EC"/>
    <w:rsid w:val="00497737"/>
    <w:rsid w:val="004A2435"/>
    <w:rsid w:val="004A2741"/>
    <w:rsid w:val="004A6FBA"/>
    <w:rsid w:val="004A718C"/>
    <w:rsid w:val="004B1419"/>
    <w:rsid w:val="004B226C"/>
    <w:rsid w:val="004B2EAD"/>
    <w:rsid w:val="004B527F"/>
    <w:rsid w:val="004B7812"/>
    <w:rsid w:val="004C0068"/>
    <w:rsid w:val="004C01D1"/>
    <w:rsid w:val="004C5A93"/>
    <w:rsid w:val="004C5DD1"/>
    <w:rsid w:val="004C771C"/>
    <w:rsid w:val="004C7E3B"/>
    <w:rsid w:val="004D2618"/>
    <w:rsid w:val="004D28A5"/>
    <w:rsid w:val="004E1A3A"/>
    <w:rsid w:val="004E1CEC"/>
    <w:rsid w:val="004E5FB2"/>
    <w:rsid w:val="004F10DC"/>
    <w:rsid w:val="004F31C5"/>
    <w:rsid w:val="004F6EEE"/>
    <w:rsid w:val="00500E6D"/>
    <w:rsid w:val="0050221E"/>
    <w:rsid w:val="0050457E"/>
    <w:rsid w:val="00504E2E"/>
    <w:rsid w:val="005075E1"/>
    <w:rsid w:val="005076AB"/>
    <w:rsid w:val="005167DA"/>
    <w:rsid w:val="00517898"/>
    <w:rsid w:val="00521994"/>
    <w:rsid w:val="00522077"/>
    <w:rsid w:val="00522484"/>
    <w:rsid w:val="00522D99"/>
    <w:rsid w:val="00522F72"/>
    <w:rsid w:val="005405BE"/>
    <w:rsid w:val="005426B0"/>
    <w:rsid w:val="00542923"/>
    <w:rsid w:val="00543CF7"/>
    <w:rsid w:val="00544854"/>
    <w:rsid w:val="00545DAD"/>
    <w:rsid w:val="00546B89"/>
    <w:rsid w:val="00554EAB"/>
    <w:rsid w:val="00555184"/>
    <w:rsid w:val="00556D0B"/>
    <w:rsid w:val="00557EEB"/>
    <w:rsid w:val="00561516"/>
    <w:rsid w:val="00561C10"/>
    <w:rsid w:val="0056215E"/>
    <w:rsid w:val="00562BC5"/>
    <w:rsid w:val="005703F4"/>
    <w:rsid w:val="0057454F"/>
    <w:rsid w:val="0057752C"/>
    <w:rsid w:val="00581E90"/>
    <w:rsid w:val="005852C3"/>
    <w:rsid w:val="00586257"/>
    <w:rsid w:val="00586FE9"/>
    <w:rsid w:val="005914D7"/>
    <w:rsid w:val="0059242D"/>
    <w:rsid w:val="005933EB"/>
    <w:rsid w:val="005949ED"/>
    <w:rsid w:val="005974A0"/>
    <w:rsid w:val="005A5246"/>
    <w:rsid w:val="005A75A3"/>
    <w:rsid w:val="005B1861"/>
    <w:rsid w:val="005B77CD"/>
    <w:rsid w:val="005C051D"/>
    <w:rsid w:val="005C0B2B"/>
    <w:rsid w:val="005C6542"/>
    <w:rsid w:val="005D0299"/>
    <w:rsid w:val="005D2324"/>
    <w:rsid w:val="005D40CF"/>
    <w:rsid w:val="005D4EB6"/>
    <w:rsid w:val="005D54D1"/>
    <w:rsid w:val="005D65A8"/>
    <w:rsid w:val="005E0D32"/>
    <w:rsid w:val="005E1EC9"/>
    <w:rsid w:val="005E2300"/>
    <w:rsid w:val="005E3D3E"/>
    <w:rsid w:val="005E551E"/>
    <w:rsid w:val="005E5746"/>
    <w:rsid w:val="005F017A"/>
    <w:rsid w:val="005F21E1"/>
    <w:rsid w:val="005F5722"/>
    <w:rsid w:val="005F5D12"/>
    <w:rsid w:val="005F60FD"/>
    <w:rsid w:val="00604AAD"/>
    <w:rsid w:val="00607287"/>
    <w:rsid w:val="006105AA"/>
    <w:rsid w:val="006137DB"/>
    <w:rsid w:val="0061394F"/>
    <w:rsid w:val="006141B7"/>
    <w:rsid w:val="00615D30"/>
    <w:rsid w:val="006170C5"/>
    <w:rsid w:val="00617614"/>
    <w:rsid w:val="006234A2"/>
    <w:rsid w:val="00625AF3"/>
    <w:rsid w:val="00625FC1"/>
    <w:rsid w:val="00627A1F"/>
    <w:rsid w:val="00627B38"/>
    <w:rsid w:val="00640FF1"/>
    <w:rsid w:val="006420B2"/>
    <w:rsid w:val="0064466D"/>
    <w:rsid w:val="00647AC3"/>
    <w:rsid w:val="0065632B"/>
    <w:rsid w:val="00656894"/>
    <w:rsid w:val="00660150"/>
    <w:rsid w:val="00660CB9"/>
    <w:rsid w:val="0066212C"/>
    <w:rsid w:val="00665BF1"/>
    <w:rsid w:val="00667060"/>
    <w:rsid w:val="00667442"/>
    <w:rsid w:val="00672B4A"/>
    <w:rsid w:val="006739FB"/>
    <w:rsid w:val="0067598F"/>
    <w:rsid w:val="00676D8C"/>
    <w:rsid w:val="00680B00"/>
    <w:rsid w:val="00680C65"/>
    <w:rsid w:val="00682EBF"/>
    <w:rsid w:val="0068333F"/>
    <w:rsid w:val="00690258"/>
    <w:rsid w:val="006949CE"/>
    <w:rsid w:val="006978E0"/>
    <w:rsid w:val="006A61C5"/>
    <w:rsid w:val="006A63BD"/>
    <w:rsid w:val="006A7C33"/>
    <w:rsid w:val="006B0F55"/>
    <w:rsid w:val="006B1E77"/>
    <w:rsid w:val="006B30F8"/>
    <w:rsid w:val="006B3494"/>
    <w:rsid w:val="006C1CD7"/>
    <w:rsid w:val="006C2D0E"/>
    <w:rsid w:val="006C46C1"/>
    <w:rsid w:val="006C4DC6"/>
    <w:rsid w:val="006C6CFA"/>
    <w:rsid w:val="006D42CF"/>
    <w:rsid w:val="006E7861"/>
    <w:rsid w:val="006F0FFC"/>
    <w:rsid w:val="006F14DB"/>
    <w:rsid w:val="006F1BE3"/>
    <w:rsid w:val="006F7500"/>
    <w:rsid w:val="0070453B"/>
    <w:rsid w:val="007115F5"/>
    <w:rsid w:val="007122AC"/>
    <w:rsid w:val="00712D17"/>
    <w:rsid w:val="0071343F"/>
    <w:rsid w:val="007148A8"/>
    <w:rsid w:val="00720EF8"/>
    <w:rsid w:val="007217EB"/>
    <w:rsid w:val="0072452D"/>
    <w:rsid w:val="00725C6C"/>
    <w:rsid w:val="00726B39"/>
    <w:rsid w:val="007279EA"/>
    <w:rsid w:val="00727AFB"/>
    <w:rsid w:val="00730DE5"/>
    <w:rsid w:val="0073114D"/>
    <w:rsid w:val="007349D3"/>
    <w:rsid w:val="00735F81"/>
    <w:rsid w:val="00736488"/>
    <w:rsid w:val="00736A31"/>
    <w:rsid w:val="00744C90"/>
    <w:rsid w:val="00745211"/>
    <w:rsid w:val="00750E2E"/>
    <w:rsid w:val="00750FA0"/>
    <w:rsid w:val="00752039"/>
    <w:rsid w:val="00753117"/>
    <w:rsid w:val="00756251"/>
    <w:rsid w:val="0075717C"/>
    <w:rsid w:val="007601B6"/>
    <w:rsid w:val="00763977"/>
    <w:rsid w:val="00764685"/>
    <w:rsid w:val="007653BC"/>
    <w:rsid w:val="00774C05"/>
    <w:rsid w:val="007857D4"/>
    <w:rsid w:val="00785830"/>
    <w:rsid w:val="00787B96"/>
    <w:rsid w:val="00787E9B"/>
    <w:rsid w:val="00790671"/>
    <w:rsid w:val="00794785"/>
    <w:rsid w:val="00795B47"/>
    <w:rsid w:val="00796174"/>
    <w:rsid w:val="007968C2"/>
    <w:rsid w:val="007A263C"/>
    <w:rsid w:val="007A2E79"/>
    <w:rsid w:val="007A2FAA"/>
    <w:rsid w:val="007A3C8C"/>
    <w:rsid w:val="007A43EB"/>
    <w:rsid w:val="007A462C"/>
    <w:rsid w:val="007A635A"/>
    <w:rsid w:val="007A6C0C"/>
    <w:rsid w:val="007A7775"/>
    <w:rsid w:val="007B18DE"/>
    <w:rsid w:val="007B3560"/>
    <w:rsid w:val="007B3E7A"/>
    <w:rsid w:val="007B6F75"/>
    <w:rsid w:val="007C0AED"/>
    <w:rsid w:val="007C3AE0"/>
    <w:rsid w:val="007C6566"/>
    <w:rsid w:val="007C77D2"/>
    <w:rsid w:val="007C79FB"/>
    <w:rsid w:val="007D018A"/>
    <w:rsid w:val="007D4B48"/>
    <w:rsid w:val="007D5AD9"/>
    <w:rsid w:val="007D6733"/>
    <w:rsid w:val="007E0AE2"/>
    <w:rsid w:val="007E3FEA"/>
    <w:rsid w:val="007E5B2F"/>
    <w:rsid w:val="007E5D20"/>
    <w:rsid w:val="007E62C6"/>
    <w:rsid w:val="007E7F41"/>
    <w:rsid w:val="007F0309"/>
    <w:rsid w:val="007F08E5"/>
    <w:rsid w:val="007F2F8E"/>
    <w:rsid w:val="007F598A"/>
    <w:rsid w:val="00800287"/>
    <w:rsid w:val="00801E5A"/>
    <w:rsid w:val="008029BF"/>
    <w:rsid w:val="00804A5D"/>
    <w:rsid w:val="00806D0D"/>
    <w:rsid w:val="008124D2"/>
    <w:rsid w:val="00814C06"/>
    <w:rsid w:val="008208B8"/>
    <w:rsid w:val="008215DD"/>
    <w:rsid w:val="00822840"/>
    <w:rsid w:val="0082316A"/>
    <w:rsid w:val="008246A0"/>
    <w:rsid w:val="00831D33"/>
    <w:rsid w:val="0083564A"/>
    <w:rsid w:val="008370AC"/>
    <w:rsid w:val="008418ED"/>
    <w:rsid w:val="00841D3F"/>
    <w:rsid w:val="00845F30"/>
    <w:rsid w:val="00846AAE"/>
    <w:rsid w:val="00846DA7"/>
    <w:rsid w:val="00847A14"/>
    <w:rsid w:val="0085042B"/>
    <w:rsid w:val="00851832"/>
    <w:rsid w:val="00854CBF"/>
    <w:rsid w:val="00855771"/>
    <w:rsid w:val="00860B28"/>
    <w:rsid w:val="008633B1"/>
    <w:rsid w:val="008726F1"/>
    <w:rsid w:val="0087445B"/>
    <w:rsid w:val="00874F94"/>
    <w:rsid w:val="00876C10"/>
    <w:rsid w:val="00877A9B"/>
    <w:rsid w:val="0088178C"/>
    <w:rsid w:val="008829C0"/>
    <w:rsid w:val="008845DF"/>
    <w:rsid w:val="00887023"/>
    <w:rsid w:val="00891EE9"/>
    <w:rsid w:val="00894524"/>
    <w:rsid w:val="008953B0"/>
    <w:rsid w:val="008956BA"/>
    <w:rsid w:val="008A215C"/>
    <w:rsid w:val="008A36EE"/>
    <w:rsid w:val="008A3A92"/>
    <w:rsid w:val="008B2F85"/>
    <w:rsid w:val="008B3204"/>
    <w:rsid w:val="008B44E6"/>
    <w:rsid w:val="008B4A69"/>
    <w:rsid w:val="008B57CB"/>
    <w:rsid w:val="008B76BD"/>
    <w:rsid w:val="008C0B3E"/>
    <w:rsid w:val="008C1658"/>
    <w:rsid w:val="008D3BC4"/>
    <w:rsid w:val="008D3F8F"/>
    <w:rsid w:val="008D50D2"/>
    <w:rsid w:val="008D5268"/>
    <w:rsid w:val="008E220E"/>
    <w:rsid w:val="008E273C"/>
    <w:rsid w:val="008E294E"/>
    <w:rsid w:val="008E5331"/>
    <w:rsid w:val="008F078B"/>
    <w:rsid w:val="008F2F29"/>
    <w:rsid w:val="008F4EAB"/>
    <w:rsid w:val="008F4F71"/>
    <w:rsid w:val="008F57FE"/>
    <w:rsid w:val="008F6023"/>
    <w:rsid w:val="009016F1"/>
    <w:rsid w:val="00904351"/>
    <w:rsid w:val="00910254"/>
    <w:rsid w:val="009104F4"/>
    <w:rsid w:val="00912DEE"/>
    <w:rsid w:val="00914064"/>
    <w:rsid w:val="0092254A"/>
    <w:rsid w:val="009235BB"/>
    <w:rsid w:val="00923A6C"/>
    <w:rsid w:val="00924F89"/>
    <w:rsid w:val="00927066"/>
    <w:rsid w:val="00930851"/>
    <w:rsid w:val="00932182"/>
    <w:rsid w:val="009321ED"/>
    <w:rsid w:val="00935678"/>
    <w:rsid w:val="00937354"/>
    <w:rsid w:val="0094151D"/>
    <w:rsid w:val="00942139"/>
    <w:rsid w:val="00950BDA"/>
    <w:rsid w:val="009526F3"/>
    <w:rsid w:val="0095441D"/>
    <w:rsid w:val="00955F55"/>
    <w:rsid w:val="009561D9"/>
    <w:rsid w:val="00962B6D"/>
    <w:rsid w:val="009633B1"/>
    <w:rsid w:val="00966748"/>
    <w:rsid w:val="00972B4A"/>
    <w:rsid w:val="00973B53"/>
    <w:rsid w:val="00974260"/>
    <w:rsid w:val="0097459A"/>
    <w:rsid w:val="00975B26"/>
    <w:rsid w:val="009812FF"/>
    <w:rsid w:val="00981928"/>
    <w:rsid w:val="00982E89"/>
    <w:rsid w:val="00984BA5"/>
    <w:rsid w:val="0098665C"/>
    <w:rsid w:val="00986844"/>
    <w:rsid w:val="009924C6"/>
    <w:rsid w:val="00992E42"/>
    <w:rsid w:val="00994791"/>
    <w:rsid w:val="00994BC5"/>
    <w:rsid w:val="00995DEA"/>
    <w:rsid w:val="00997620"/>
    <w:rsid w:val="009A4651"/>
    <w:rsid w:val="009A4C7C"/>
    <w:rsid w:val="009A4FAB"/>
    <w:rsid w:val="009A71AE"/>
    <w:rsid w:val="009B0D7D"/>
    <w:rsid w:val="009B25DD"/>
    <w:rsid w:val="009B2977"/>
    <w:rsid w:val="009B29EA"/>
    <w:rsid w:val="009B2C62"/>
    <w:rsid w:val="009B57BB"/>
    <w:rsid w:val="009B6535"/>
    <w:rsid w:val="009B703F"/>
    <w:rsid w:val="009B7D43"/>
    <w:rsid w:val="009C5540"/>
    <w:rsid w:val="009C611D"/>
    <w:rsid w:val="009D0C2D"/>
    <w:rsid w:val="009D32E0"/>
    <w:rsid w:val="009D3D6B"/>
    <w:rsid w:val="009D4BBF"/>
    <w:rsid w:val="009D60F7"/>
    <w:rsid w:val="009E10B0"/>
    <w:rsid w:val="009E13FB"/>
    <w:rsid w:val="009E1EA5"/>
    <w:rsid w:val="009E4C46"/>
    <w:rsid w:val="009F5F4C"/>
    <w:rsid w:val="00A12010"/>
    <w:rsid w:val="00A14079"/>
    <w:rsid w:val="00A14D27"/>
    <w:rsid w:val="00A1639A"/>
    <w:rsid w:val="00A20B8E"/>
    <w:rsid w:val="00A23DF3"/>
    <w:rsid w:val="00A2503C"/>
    <w:rsid w:val="00A266AE"/>
    <w:rsid w:val="00A27A40"/>
    <w:rsid w:val="00A30024"/>
    <w:rsid w:val="00A309F8"/>
    <w:rsid w:val="00A3423F"/>
    <w:rsid w:val="00A36AAC"/>
    <w:rsid w:val="00A3732C"/>
    <w:rsid w:val="00A40C8C"/>
    <w:rsid w:val="00A40DAE"/>
    <w:rsid w:val="00A4380F"/>
    <w:rsid w:val="00A4513D"/>
    <w:rsid w:val="00A46B67"/>
    <w:rsid w:val="00A47B66"/>
    <w:rsid w:val="00A47BB2"/>
    <w:rsid w:val="00A61AB5"/>
    <w:rsid w:val="00A65D8C"/>
    <w:rsid w:val="00A67323"/>
    <w:rsid w:val="00A72398"/>
    <w:rsid w:val="00A74563"/>
    <w:rsid w:val="00A761AE"/>
    <w:rsid w:val="00A76614"/>
    <w:rsid w:val="00A80982"/>
    <w:rsid w:val="00A83A65"/>
    <w:rsid w:val="00A84A52"/>
    <w:rsid w:val="00A8662D"/>
    <w:rsid w:val="00A92AE3"/>
    <w:rsid w:val="00A93772"/>
    <w:rsid w:val="00AA3290"/>
    <w:rsid w:val="00AA41E2"/>
    <w:rsid w:val="00AA4CC8"/>
    <w:rsid w:val="00AA72BE"/>
    <w:rsid w:val="00AB111A"/>
    <w:rsid w:val="00AB1AB3"/>
    <w:rsid w:val="00AB23CE"/>
    <w:rsid w:val="00AB3958"/>
    <w:rsid w:val="00AB4C1B"/>
    <w:rsid w:val="00AB6214"/>
    <w:rsid w:val="00AB7B37"/>
    <w:rsid w:val="00AC039C"/>
    <w:rsid w:val="00AC1787"/>
    <w:rsid w:val="00AD5EBC"/>
    <w:rsid w:val="00AE1D95"/>
    <w:rsid w:val="00AE2FE2"/>
    <w:rsid w:val="00AF0DE9"/>
    <w:rsid w:val="00AF22FC"/>
    <w:rsid w:val="00AF27DF"/>
    <w:rsid w:val="00AF4935"/>
    <w:rsid w:val="00AF75F0"/>
    <w:rsid w:val="00B0019B"/>
    <w:rsid w:val="00B003ED"/>
    <w:rsid w:val="00B02D52"/>
    <w:rsid w:val="00B03276"/>
    <w:rsid w:val="00B072A1"/>
    <w:rsid w:val="00B07AB1"/>
    <w:rsid w:val="00B10711"/>
    <w:rsid w:val="00B12E69"/>
    <w:rsid w:val="00B12FFC"/>
    <w:rsid w:val="00B132D3"/>
    <w:rsid w:val="00B13F1C"/>
    <w:rsid w:val="00B14A09"/>
    <w:rsid w:val="00B14A4C"/>
    <w:rsid w:val="00B16B7E"/>
    <w:rsid w:val="00B21C54"/>
    <w:rsid w:val="00B22766"/>
    <w:rsid w:val="00B23021"/>
    <w:rsid w:val="00B24010"/>
    <w:rsid w:val="00B25684"/>
    <w:rsid w:val="00B31C9B"/>
    <w:rsid w:val="00B35813"/>
    <w:rsid w:val="00B364DA"/>
    <w:rsid w:val="00B373BD"/>
    <w:rsid w:val="00B40196"/>
    <w:rsid w:val="00B41ECE"/>
    <w:rsid w:val="00B433A8"/>
    <w:rsid w:val="00B43637"/>
    <w:rsid w:val="00B45B3C"/>
    <w:rsid w:val="00B4643C"/>
    <w:rsid w:val="00B51E24"/>
    <w:rsid w:val="00B53412"/>
    <w:rsid w:val="00B54154"/>
    <w:rsid w:val="00B550FD"/>
    <w:rsid w:val="00B61010"/>
    <w:rsid w:val="00B623D9"/>
    <w:rsid w:val="00B623F1"/>
    <w:rsid w:val="00B6455D"/>
    <w:rsid w:val="00B701EB"/>
    <w:rsid w:val="00B77E46"/>
    <w:rsid w:val="00B81FED"/>
    <w:rsid w:val="00B82ED1"/>
    <w:rsid w:val="00B83150"/>
    <w:rsid w:val="00B841F4"/>
    <w:rsid w:val="00B86069"/>
    <w:rsid w:val="00B860FF"/>
    <w:rsid w:val="00B8623E"/>
    <w:rsid w:val="00B879DC"/>
    <w:rsid w:val="00B90311"/>
    <w:rsid w:val="00B90B96"/>
    <w:rsid w:val="00B928E3"/>
    <w:rsid w:val="00B93401"/>
    <w:rsid w:val="00B9795E"/>
    <w:rsid w:val="00BA14BF"/>
    <w:rsid w:val="00BA382F"/>
    <w:rsid w:val="00BA3E8B"/>
    <w:rsid w:val="00BB1F49"/>
    <w:rsid w:val="00BB39AA"/>
    <w:rsid w:val="00BB42D9"/>
    <w:rsid w:val="00BB43EB"/>
    <w:rsid w:val="00BB5D15"/>
    <w:rsid w:val="00BC4A3B"/>
    <w:rsid w:val="00BD1CED"/>
    <w:rsid w:val="00BD5312"/>
    <w:rsid w:val="00BD673C"/>
    <w:rsid w:val="00BD6FB5"/>
    <w:rsid w:val="00BE28B3"/>
    <w:rsid w:val="00BE2CA9"/>
    <w:rsid w:val="00BE74F9"/>
    <w:rsid w:val="00BF2735"/>
    <w:rsid w:val="00BF3ADB"/>
    <w:rsid w:val="00BF4778"/>
    <w:rsid w:val="00BF4A5F"/>
    <w:rsid w:val="00BF5008"/>
    <w:rsid w:val="00BF7B03"/>
    <w:rsid w:val="00C00EC1"/>
    <w:rsid w:val="00C01AC5"/>
    <w:rsid w:val="00C01C85"/>
    <w:rsid w:val="00C04C25"/>
    <w:rsid w:val="00C10730"/>
    <w:rsid w:val="00C11332"/>
    <w:rsid w:val="00C122B1"/>
    <w:rsid w:val="00C1311D"/>
    <w:rsid w:val="00C1410A"/>
    <w:rsid w:val="00C15F7F"/>
    <w:rsid w:val="00C16A86"/>
    <w:rsid w:val="00C204B9"/>
    <w:rsid w:val="00C21807"/>
    <w:rsid w:val="00C2321D"/>
    <w:rsid w:val="00C24FE3"/>
    <w:rsid w:val="00C30D78"/>
    <w:rsid w:val="00C34897"/>
    <w:rsid w:val="00C352B3"/>
    <w:rsid w:val="00C36197"/>
    <w:rsid w:val="00C377AE"/>
    <w:rsid w:val="00C40533"/>
    <w:rsid w:val="00C40D4A"/>
    <w:rsid w:val="00C423EB"/>
    <w:rsid w:val="00C4367B"/>
    <w:rsid w:val="00C43920"/>
    <w:rsid w:val="00C43DF9"/>
    <w:rsid w:val="00C44587"/>
    <w:rsid w:val="00C50A78"/>
    <w:rsid w:val="00C606D5"/>
    <w:rsid w:val="00C64BF1"/>
    <w:rsid w:val="00C65171"/>
    <w:rsid w:val="00C65C89"/>
    <w:rsid w:val="00C675A7"/>
    <w:rsid w:val="00C70C1A"/>
    <w:rsid w:val="00C71064"/>
    <w:rsid w:val="00C76812"/>
    <w:rsid w:val="00C8104A"/>
    <w:rsid w:val="00C9155F"/>
    <w:rsid w:val="00C91AD6"/>
    <w:rsid w:val="00C926B1"/>
    <w:rsid w:val="00C9432D"/>
    <w:rsid w:val="00C9454D"/>
    <w:rsid w:val="00C954C1"/>
    <w:rsid w:val="00C9561F"/>
    <w:rsid w:val="00C9715C"/>
    <w:rsid w:val="00CA201D"/>
    <w:rsid w:val="00CA3719"/>
    <w:rsid w:val="00CA40DA"/>
    <w:rsid w:val="00CA48E6"/>
    <w:rsid w:val="00CA525E"/>
    <w:rsid w:val="00CA7152"/>
    <w:rsid w:val="00CB09B1"/>
    <w:rsid w:val="00CB346B"/>
    <w:rsid w:val="00CB3C97"/>
    <w:rsid w:val="00CB4D37"/>
    <w:rsid w:val="00CC07A9"/>
    <w:rsid w:val="00CC0D18"/>
    <w:rsid w:val="00CC211E"/>
    <w:rsid w:val="00CC4B63"/>
    <w:rsid w:val="00CC58B3"/>
    <w:rsid w:val="00CC7098"/>
    <w:rsid w:val="00CD1CD4"/>
    <w:rsid w:val="00CD20ED"/>
    <w:rsid w:val="00CD2861"/>
    <w:rsid w:val="00CD5D5B"/>
    <w:rsid w:val="00CD6824"/>
    <w:rsid w:val="00CD765F"/>
    <w:rsid w:val="00CE10B3"/>
    <w:rsid w:val="00CE22B5"/>
    <w:rsid w:val="00CE49D8"/>
    <w:rsid w:val="00CE738E"/>
    <w:rsid w:val="00CF0C34"/>
    <w:rsid w:val="00CF0DF8"/>
    <w:rsid w:val="00CF2BD6"/>
    <w:rsid w:val="00CF70D7"/>
    <w:rsid w:val="00D02653"/>
    <w:rsid w:val="00D1100E"/>
    <w:rsid w:val="00D1214B"/>
    <w:rsid w:val="00D15214"/>
    <w:rsid w:val="00D15FB8"/>
    <w:rsid w:val="00D2170E"/>
    <w:rsid w:val="00D22219"/>
    <w:rsid w:val="00D23117"/>
    <w:rsid w:val="00D25069"/>
    <w:rsid w:val="00D279F7"/>
    <w:rsid w:val="00D310D3"/>
    <w:rsid w:val="00D337A0"/>
    <w:rsid w:val="00D3384A"/>
    <w:rsid w:val="00D36608"/>
    <w:rsid w:val="00D36B5D"/>
    <w:rsid w:val="00D37F6C"/>
    <w:rsid w:val="00D37F8A"/>
    <w:rsid w:val="00D40521"/>
    <w:rsid w:val="00D43495"/>
    <w:rsid w:val="00D4665C"/>
    <w:rsid w:val="00D50FFB"/>
    <w:rsid w:val="00D52B80"/>
    <w:rsid w:val="00D606E7"/>
    <w:rsid w:val="00D61925"/>
    <w:rsid w:val="00D70371"/>
    <w:rsid w:val="00D715AE"/>
    <w:rsid w:val="00D717DA"/>
    <w:rsid w:val="00D71AB2"/>
    <w:rsid w:val="00D825D8"/>
    <w:rsid w:val="00D84584"/>
    <w:rsid w:val="00D859CF"/>
    <w:rsid w:val="00D91628"/>
    <w:rsid w:val="00D92C6F"/>
    <w:rsid w:val="00D93FDF"/>
    <w:rsid w:val="00D9746E"/>
    <w:rsid w:val="00DA06AA"/>
    <w:rsid w:val="00DA12E0"/>
    <w:rsid w:val="00DA2DA1"/>
    <w:rsid w:val="00DA2FB2"/>
    <w:rsid w:val="00DA4EE7"/>
    <w:rsid w:val="00DA7483"/>
    <w:rsid w:val="00DA75AA"/>
    <w:rsid w:val="00DB008A"/>
    <w:rsid w:val="00DB2FA8"/>
    <w:rsid w:val="00DB6C3D"/>
    <w:rsid w:val="00DC3913"/>
    <w:rsid w:val="00DC42C2"/>
    <w:rsid w:val="00DC6096"/>
    <w:rsid w:val="00DD0011"/>
    <w:rsid w:val="00DD059A"/>
    <w:rsid w:val="00DD1AF6"/>
    <w:rsid w:val="00DD3348"/>
    <w:rsid w:val="00DE2537"/>
    <w:rsid w:val="00DE7FEE"/>
    <w:rsid w:val="00DF013A"/>
    <w:rsid w:val="00DF0175"/>
    <w:rsid w:val="00DF2AB0"/>
    <w:rsid w:val="00E00051"/>
    <w:rsid w:val="00E004ED"/>
    <w:rsid w:val="00E029F7"/>
    <w:rsid w:val="00E03AB4"/>
    <w:rsid w:val="00E0756F"/>
    <w:rsid w:val="00E10938"/>
    <w:rsid w:val="00E116AF"/>
    <w:rsid w:val="00E15A99"/>
    <w:rsid w:val="00E166F2"/>
    <w:rsid w:val="00E22C9B"/>
    <w:rsid w:val="00E35619"/>
    <w:rsid w:val="00E400D8"/>
    <w:rsid w:val="00E41FF3"/>
    <w:rsid w:val="00E4371B"/>
    <w:rsid w:val="00E46680"/>
    <w:rsid w:val="00E46FA6"/>
    <w:rsid w:val="00E51C80"/>
    <w:rsid w:val="00E526F4"/>
    <w:rsid w:val="00E53415"/>
    <w:rsid w:val="00E605BA"/>
    <w:rsid w:val="00E61DC8"/>
    <w:rsid w:val="00E6204E"/>
    <w:rsid w:val="00E649F3"/>
    <w:rsid w:val="00E66660"/>
    <w:rsid w:val="00E67134"/>
    <w:rsid w:val="00E67CCA"/>
    <w:rsid w:val="00E67CDB"/>
    <w:rsid w:val="00E7040E"/>
    <w:rsid w:val="00E743BB"/>
    <w:rsid w:val="00E743CD"/>
    <w:rsid w:val="00E759DB"/>
    <w:rsid w:val="00E77A7A"/>
    <w:rsid w:val="00E80509"/>
    <w:rsid w:val="00E80F66"/>
    <w:rsid w:val="00E81742"/>
    <w:rsid w:val="00E817BD"/>
    <w:rsid w:val="00E82D4D"/>
    <w:rsid w:val="00E91A9B"/>
    <w:rsid w:val="00E948A1"/>
    <w:rsid w:val="00EA13CB"/>
    <w:rsid w:val="00EA19E1"/>
    <w:rsid w:val="00EA3739"/>
    <w:rsid w:val="00EA745F"/>
    <w:rsid w:val="00EB61B7"/>
    <w:rsid w:val="00EB6260"/>
    <w:rsid w:val="00EC0E67"/>
    <w:rsid w:val="00EC1CC0"/>
    <w:rsid w:val="00EC58FC"/>
    <w:rsid w:val="00EC593C"/>
    <w:rsid w:val="00EC665A"/>
    <w:rsid w:val="00ED134C"/>
    <w:rsid w:val="00ED23B5"/>
    <w:rsid w:val="00ED4ACF"/>
    <w:rsid w:val="00ED6BA5"/>
    <w:rsid w:val="00EE48B0"/>
    <w:rsid w:val="00EE4AE7"/>
    <w:rsid w:val="00EE7100"/>
    <w:rsid w:val="00EE7FB3"/>
    <w:rsid w:val="00F003F7"/>
    <w:rsid w:val="00F00884"/>
    <w:rsid w:val="00F119C3"/>
    <w:rsid w:val="00F15DFC"/>
    <w:rsid w:val="00F17BDF"/>
    <w:rsid w:val="00F20610"/>
    <w:rsid w:val="00F20E55"/>
    <w:rsid w:val="00F244BF"/>
    <w:rsid w:val="00F247E7"/>
    <w:rsid w:val="00F24F2C"/>
    <w:rsid w:val="00F24FE1"/>
    <w:rsid w:val="00F30013"/>
    <w:rsid w:val="00F32D4B"/>
    <w:rsid w:val="00F341F3"/>
    <w:rsid w:val="00F361B6"/>
    <w:rsid w:val="00F36A93"/>
    <w:rsid w:val="00F421EC"/>
    <w:rsid w:val="00F42DE0"/>
    <w:rsid w:val="00F47EC5"/>
    <w:rsid w:val="00F50B6D"/>
    <w:rsid w:val="00F510EE"/>
    <w:rsid w:val="00F51672"/>
    <w:rsid w:val="00F52749"/>
    <w:rsid w:val="00F527A8"/>
    <w:rsid w:val="00F53929"/>
    <w:rsid w:val="00F556BC"/>
    <w:rsid w:val="00F55F76"/>
    <w:rsid w:val="00F56DBE"/>
    <w:rsid w:val="00F60A3C"/>
    <w:rsid w:val="00F6246E"/>
    <w:rsid w:val="00F640FF"/>
    <w:rsid w:val="00F65DCD"/>
    <w:rsid w:val="00F6794B"/>
    <w:rsid w:val="00F704FF"/>
    <w:rsid w:val="00F70A31"/>
    <w:rsid w:val="00F71B29"/>
    <w:rsid w:val="00F73552"/>
    <w:rsid w:val="00F742B5"/>
    <w:rsid w:val="00F82932"/>
    <w:rsid w:val="00F83F9B"/>
    <w:rsid w:val="00F84036"/>
    <w:rsid w:val="00F86190"/>
    <w:rsid w:val="00F86523"/>
    <w:rsid w:val="00F9134F"/>
    <w:rsid w:val="00F91D5B"/>
    <w:rsid w:val="00F9454C"/>
    <w:rsid w:val="00FA0ECE"/>
    <w:rsid w:val="00FA3AC5"/>
    <w:rsid w:val="00FA3C77"/>
    <w:rsid w:val="00FA7CCC"/>
    <w:rsid w:val="00FB1C0E"/>
    <w:rsid w:val="00FB1D08"/>
    <w:rsid w:val="00FB34A7"/>
    <w:rsid w:val="00FB3E57"/>
    <w:rsid w:val="00FB4F1D"/>
    <w:rsid w:val="00FB5097"/>
    <w:rsid w:val="00FB5685"/>
    <w:rsid w:val="00FC189F"/>
    <w:rsid w:val="00FC1CDC"/>
    <w:rsid w:val="00FC3096"/>
    <w:rsid w:val="00FC427C"/>
    <w:rsid w:val="00FC6468"/>
    <w:rsid w:val="00FC7531"/>
    <w:rsid w:val="00FD169B"/>
    <w:rsid w:val="00FD1FA3"/>
    <w:rsid w:val="00FD2780"/>
    <w:rsid w:val="00FD5204"/>
    <w:rsid w:val="00FE25B0"/>
    <w:rsid w:val="00FE639B"/>
    <w:rsid w:val="00FE66E7"/>
    <w:rsid w:val="00FE72C7"/>
    <w:rsid w:val="00FF0537"/>
    <w:rsid w:val="00FF1D8C"/>
    <w:rsid w:val="00FF1F6B"/>
    <w:rsid w:val="00FF231A"/>
    <w:rsid w:val="00FF46E8"/>
    <w:rsid w:val="00FF4B63"/>
    <w:rsid w:val="00FF724A"/>
    <w:rsid w:val="00FF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49207">
      <w:bodyDiv w:val="1"/>
      <w:marLeft w:val="0"/>
      <w:marRight w:val="0"/>
      <w:marTop w:val="0"/>
      <w:marBottom w:val="0"/>
      <w:divBdr>
        <w:top w:val="none" w:sz="0" w:space="0" w:color="auto"/>
        <w:left w:val="none" w:sz="0" w:space="0" w:color="auto"/>
        <w:bottom w:val="none" w:sz="0" w:space="0" w:color="auto"/>
        <w:right w:val="none" w:sz="0" w:space="0" w:color="auto"/>
      </w:divBdr>
    </w:div>
    <w:div w:id="245698435">
      <w:bodyDiv w:val="1"/>
      <w:marLeft w:val="0"/>
      <w:marRight w:val="0"/>
      <w:marTop w:val="0"/>
      <w:marBottom w:val="0"/>
      <w:divBdr>
        <w:top w:val="none" w:sz="0" w:space="0" w:color="auto"/>
        <w:left w:val="none" w:sz="0" w:space="0" w:color="auto"/>
        <w:bottom w:val="none" w:sz="0" w:space="0" w:color="auto"/>
        <w:right w:val="none" w:sz="0" w:space="0" w:color="auto"/>
      </w:divBdr>
    </w:div>
    <w:div w:id="319427101">
      <w:bodyDiv w:val="1"/>
      <w:marLeft w:val="0"/>
      <w:marRight w:val="0"/>
      <w:marTop w:val="0"/>
      <w:marBottom w:val="0"/>
      <w:divBdr>
        <w:top w:val="none" w:sz="0" w:space="0" w:color="auto"/>
        <w:left w:val="none" w:sz="0" w:space="0" w:color="auto"/>
        <w:bottom w:val="none" w:sz="0" w:space="0" w:color="auto"/>
        <w:right w:val="none" w:sz="0" w:space="0" w:color="auto"/>
      </w:divBdr>
    </w:div>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838929631">
      <w:bodyDiv w:val="1"/>
      <w:marLeft w:val="0"/>
      <w:marRight w:val="0"/>
      <w:marTop w:val="0"/>
      <w:marBottom w:val="0"/>
      <w:divBdr>
        <w:top w:val="none" w:sz="0" w:space="0" w:color="auto"/>
        <w:left w:val="none" w:sz="0" w:space="0" w:color="auto"/>
        <w:bottom w:val="none" w:sz="0" w:space="0" w:color="auto"/>
        <w:right w:val="none" w:sz="0" w:space="0" w:color="auto"/>
      </w:divBdr>
    </w:div>
    <w:div w:id="874276352">
      <w:bodyDiv w:val="1"/>
      <w:marLeft w:val="0"/>
      <w:marRight w:val="0"/>
      <w:marTop w:val="0"/>
      <w:marBottom w:val="0"/>
      <w:divBdr>
        <w:top w:val="none" w:sz="0" w:space="0" w:color="auto"/>
        <w:left w:val="none" w:sz="0" w:space="0" w:color="auto"/>
        <w:bottom w:val="none" w:sz="0" w:space="0" w:color="auto"/>
        <w:right w:val="none" w:sz="0" w:space="0" w:color="auto"/>
      </w:divBdr>
    </w:div>
    <w:div w:id="1045836285">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407220217">
      <w:bodyDiv w:val="1"/>
      <w:marLeft w:val="0"/>
      <w:marRight w:val="0"/>
      <w:marTop w:val="0"/>
      <w:marBottom w:val="0"/>
      <w:divBdr>
        <w:top w:val="none" w:sz="0" w:space="0" w:color="auto"/>
        <w:left w:val="none" w:sz="0" w:space="0" w:color="auto"/>
        <w:bottom w:val="none" w:sz="0" w:space="0" w:color="auto"/>
        <w:right w:val="none" w:sz="0" w:space="0" w:color="auto"/>
      </w:divBdr>
    </w:div>
    <w:div w:id="1484810680">
      <w:bodyDiv w:val="1"/>
      <w:marLeft w:val="0"/>
      <w:marRight w:val="0"/>
      <w:marTop w:val="0"/>
      <w:marBottom w:val="0"/>
      <w:divBdr>
        <w:top w:val="none" w:sz="0" w:space="0" w:color="auto"/>
        <w:left w:val="none" w:sz="0" w:space="0" w:color="auto"/>
        <w:bottom w:val="none" w:sz="0" w:space="0" w:color="auto"/>
        <w:right w:val="none" w:sz="0" w:space="0" w:color="auto"/>
      </w:divBdr>
    </w:div>
    <w:div w:id="1564170756">
      <w:bodyDiv w:val="1"/>
      <w:marLeft w:val="0"/>
      <w:marRight w:val="0"/>
      <w:marTop w:val="0"/>
      <w:marBottom w:val="0"/>
      <w:divBdr>
        <w:top w:val="none" w:sz="0" w:space="0" w:color="auto"/>
        <w:left w:val="none" w:sz="0" w:space="0" w:color="auto"/>
        <w:bottom w:val="none" w:sz="0" w:space="0" w:color="auto"/>
        <w:right w:val="none" w:sz="0" w:space="0" w:color="auto"/>
      </w:divBdr>
    </w:div>
    <w:div w:id="1573544665">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909531884">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 w:id="200266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4.xml><?xml version="1.0" encoding="utf-8"?>
<ds:datastoreItem xmlns:ds="http://schemas.openxmlformats.org/officeDocument/2006/customXml" ds:itemID="{9A078F96-47A4-44A7-899E-23787590A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0</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28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SYSTEM</cp:lastModifiedBy>
  <cp:revision>2</cp:revision>
  <cp:lastPrinted>2016-03-29T22:25:00Z</cp:lastPrinted>
  <dcterms:created xsi:type="dcterms:W3CDTF">2018-01-30T22:08:00Z</dcterms:created>
  <dcterms:modified xsi:type="dcterms:W3CDTF">2018-01-30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